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0C0745" w14:textId="77777777" w:rsidR="00463920" w:rsidRPr="00791F5D" w:rsidRDefault="006E7116" w:rsidP="00791F5D">
      <w:pPr>
        <w:pStyle w:val="FirstParagraph"/>
      </w:pPr>
      <w:bookmarkStart w:id="0" w:name="_Hlk39585177"/>
      <w:r w:rsidRPr="00791F5D">
        <w:t xml:space="preserve">Ce fichier est </w:t>
      </w:r>
      <w:proofErr w:type="spellStart"/>
      <w:proofErr w:type="gramStart"/>
      <w:r w:rsidRPr="00791F5D">
        <w:t>la</w:t>
      </w:r>
      <w:proofErr w:type="spellEnd"/>
      <w:proofErr w:type="gramEnd"/>
      <w:r w:rsidRPr="00791F5D">
        <w:t xml:space="preserve"> pour </w:t>
      </w:r>
      <w:r w:rsidRPr="00791F5D">
        <w:t>vous</w:t>
      </w:r>
      <w:r w:rsidRPr="00791F5D">
        <w:t xml:space="preserve"> aider à utiliser l’API de RESA développée par Constantin Herrmann dans le cadre du travail de diplôme Technicien ES au CFPT-I (2020).</w:t>
      </w:r>
    </w:p>
    <w:p w14:paraId="457F8E20" w14:textId="77777777" w:rsidR="00463920" w:rsidRPr="00791F5D" w:rsidRDefault="006E7116" w:rsidP="00791F5D">
      <w:pPr>
        <w:pStyle w:val="Titre3"/>
        <w:rPr>
          <w:lang w:val="fr-FR"/>
        </w:rPr>
      </w:pPr>
      <w:bookmarkStart w:id="1" w:name="user"/>
      <w:r w:rsidRPr="00791F5D">
        <w:rPr>
          <w:lang w:val="fr-FR"/>
        </w:rPr>
        <w:t>User</w:t>
      </w:r>
      <w:bookmarkEnd w:id="1"/>
    </w:p>
    <w:p w14:paraId="497C33F9" w14:textId="77777777" w:rsidR="00463920" w:rsidRPr="00791F5D" w:rsidRDefault="006E7116" w:rsidP="00791F5D">
      <w:pPr>
        <w:pStyle w:val="FirstParagraph"/>
      </w:pPr>
      <w:r w:rsidRPr="00791F5D">
        <w:t xml:space="preserve">Lien : </w:t>
      </w:r>
      <w:r w:rsidRPr="00791F5D">
        <w:rPr>
          <w:rStyle w:val="VerbatimChar"/>
        </w:rPr>
        <w:t>/api/v2/user/</w:t>
      </w:r>
    </w:p>
    <w:p w14:paraId="3CE2AE4D" w14:textId="77777777" w:rsidR="00463920" w:rsidRDefault="006E7116" w:rsidP="00791F5D">
      <w:pPr>
        <w:pStyle w:val="Titre4"/>
      </w:pPr>
      <w:bookmarkStart w:id="2" w:name="lecture"/>
      <w:r>
        <w:t>Lecture</w:t>
      </w:r>
      <w:bookmarkEnd w:id="2"/>
    </w:p>
    <w:p w14:paraId="5F458774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>Récupérer les informations d’un user avec ses permissions</w:t>
      </w:r>
    </w:p>
    <w:p w14:paraId="096A51EC" w14:textId="77777777" w:rsidR="00463920" w:rsidRDefault="006E7116" w:rsidP="006E7116">
      <w:pPr>
        <w:pStyle w:val="Compact"/>
        <w:numPr>
          <w:ilvl w:val="1"/>
          <w:numId w:val="2"/>
        </w:numPr>
      </w:pPr>
      <w:r>
        <w:t>Li</w:t>
      </w:r>
      <w:r>
        <w:t xml:space="preserve">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user/get/</w:t>
      </w:r>
    </w:p>
    <w:p w14:paraId="4ED589F9" w14:textId="77777777" w:rsidR="00463920" w:rsidRDefault="006E7116" w:rsidP="006E7116">
      <w:pPr>
        <w:pStyle w:val="Compact"/>
        <w:numPr>
          <w:ilvl w:val="1"/>
          <w:numId w:val="2"/>
        </w:numPr>
      </w:pPr>
      <w:r>
        <w:t>Paramètres :</w:t>
      </w:r>
    </w:p>
    <w:p w14:paraId="711AFAFB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id</w:t>
      </w:r>
      <w:proofErr w:type="gramEnd"/>
      <w:r>
        <w:t xml:space="preserve"> : l’id de l’utilisateur recherché</w:t>
      </w:r>
    </w:p>
    <w:p w14:paraId="331B741C" w14:textId="77777777" w:rsidR="00463920" w:rsidRPr="00791F5D" w:rsidRDefault="006E7116" w:rsidP="006E7116">
      <w:pPr>
        <w:pStyle w:val="Compact"/>
        <w:numPr>
          <w:ilvl w:val="1"/>
          <w:numId w:val="2"/>
        </w:numPr>
      </w:pPr>
      <w:r w:rsidRPr="00791F5D">
        <w:t xml:space="preserve">Lien avec paramètres : </w:t>
      </w:r>
      <w:r w:rsidRPr="00791F5D">
        <w:rPr>
          <w:rStyle w:val="VerbatimChar"/>
        </w:rPr>
        <w:t>/api/v2/user/get</w:t>
      </w:r>
      <w:proofErr w:type="gramStart"/>
      <w:r w:rsidRPr="00791F5D">
        <w:rPr>
          <w:rStyle w:val="VerbatimChar"/>
        </w:rPr>
        <w:t>/?</w:t>
      </w:r>
      <w:proofErr w:type="gramEnd"/>
      <w:r w:rsidRPr="00791F5D">
        <w:rPr>
          <w:rStyle w:val="VerbatimChar"/>
        </w:rPr>
        <w:t>id=[id de l'utilisateur]</w:t>
      </w:r>
    </w:p>
    <w:p w14:paraId="3F4212A4" w14:textId="77777777" w:rsidR="00463920" w:rsidRDefault="006E7116" w:rsidP="006E7116">
      <w:pPr>
        <w:pStyle w:val="Compact"/>
        <w:numPr>
          <w:ilvl w:val="1"/>
          <w:numId w:val="2"/>
        </w:numPr>
      </w:pPr>
      <w:r>
        <w:t>Retour :</w:t>
      </w:r>
    </w:p>
    <w:p w14:paraId="64D1E775" w14:textId="77777777" w:rsidR="00463920" w:rsidRPr="00791F5D" w:rsidRDefault="006E7116" w:rsidP="00791F5D">
      <w:pPr>
        <w:pStyle w:val="Compact"/>
      </w:pPr>
      <w:r w:rsidRPr="00791F5D">
        <w:t>Un tableau avec les champs :</w:t>
      </w:r>
    </w:p>
    <w:p w14:paraId="63A95116" w14:textId="77777777" w:rsidR="00463920" w:rsidRDefault="006E7116" w:rsidP="006E7116">
      <w:pPr>
        <w:pStyle w:val="Compact"/>
        <w:numPr>
          <w:ilvl w:val="3"/>
          <w:numId w:val="3"/>
        </w:numPr>
      </w:pPr>
      <w:proofErr w:type="gramStart"/>
      <w:r>
        <w:rPr>
          <w:rStyle w:val="VerbatimChar"/>
        </w:rPr>
        <w:t>id</w:t>
      </w:r>
      <w:proofErr w:type="gramEnd"/>
      <w:r>
        <w:t xml:space="preserve"> : </w:t>
      </w:r>
      <w:proofErr w:type="spellStart"/>
      <w:r>
        <w:t>l’id</w:t>
      </w:r>
      <w:proofErr w:type="spellEnd"/>
      <w:r>
        <w:t xml:space="preserve"> de l’utilisateur</w:t>
      </w:r>
    </w:p>
    <w:p w14:paraId="7198B42C" w14:textId="77777777" w:rsidR="00463920" w:rsidRPr="00791F5D" w:rsidRDefault="006E7116" w:rsidP="006E7116">
      <w:pPr>
        <w:pStyle w:val="Compact"/>
        <w:numPr>
          <w:ilvl w:val="3"/>
          <w:numId w:val="3"/>
        </w:numPr>
      </w:pPr>
      <w:proofErr w:type="spellStart"/>
      <w:proofErr w:type="gramStart"/>
      <w:r w:rsidRPr="00791F5D">
        <w:rPr>
          <w:rStyle w:val="VerbatimChar"/>
        </w:rPr>
        <w:t>firs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prénom de l’utilisateur</w:t>
      </w:r>
    </w:p>
    <w:p w14:paraId="0A44ED81" w14:textId="77777777" w:rsidR="00463920" w:rsidRPr="00791F5D" w:rsidRDefault="006E7116" w:rsidP="006E7116">
      <w:pPr>
        <w:pStyle w:val="Compact"/>
        <w:numPr>
          <w:ilvl w:val="3"/>
          <w:numId w:val="3"/>
        </w:numPr>
      </w:pPr>
      <w:proofErr w:type="spellStart"/>
      <w:proofErr w:type="gramStart"/>
      <w:r w:rsidRPr="00791F5D">
        <w:rPr>
          <w:rStyle w:val="VerbatimChar"/>
        </w:rPr>
        <w:t>las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</w:t>
      </w:r>
      <w:r w:rsidRPr="00791F5D">
        <w:t>le nom de famille de l’utilisateur</w:t>
      </w:r>
    </w:p>
    <w:p w14:paraId="11582889" w14:textId="77777777" w:rsidR="00463920" w:rsidRPr="00791F5D" w:rsidRDefault="006E7116" w:rsidP="006E7116">
      <w:pPr>
        <w:pStyle w:val="Compact"/>
        <w:numPr>
          <w:ilvl w:val="3"/>
          <w:numId w:val="3"/>
        </w:numPr>
      </w:pPr>
      <w:proofErr w:type="gramStart"/>
      <w:r w:rsidRPr="00791F5D">
        <w:rPr>
          <w:rStyle w:val="VerbatimChar"/>
        </w:rPr>
        <w:t>phone</w:t>
      </w:r>
      <w:proofErr w:type="gramEnd"/>
      <w:r w:rsidRPr="00791F5D">
        <w:t xml:space="preserve"> : le numéro de téléphone de l’utilisateur</w:t>
      </w:r>
    </w:p>
    <w:p w14:paraId="7E17CBDC" w14:textId="77777777" w:rsidR="00463920" w:rsidRDefault="006E7116" w:rsidP="006E7116">
      <w:pPr>
        <w:pStyle w:val="Compact"/>
        <w:numPr>
          <w:ilvl w:val="3"/>
          <w:numId w:val="3"/>
        </w:numPr>
      </w:pPr>
      <w:proofErr w:type="gramStart"/>
      <w:r>
        <w:rPr>
          <w:rStyle w:val="VerbatimChar"/>
        </w:rPr>
        <w:t>email</w:t>
      </w:r>
      <w:proofErr w:type="gramEnd"/>
      <w:r>
        <w:t xml:space="preserve"> : </w:t>
      </w:r>
      <w:proofErr w:type="spellStart"/>
      <w:r>
        <w:t>l’email</w:t>
      </w:r>
      <w:proofErr w:type="spellEnd"/>
      <w:r>
        <w:t xml:space="preserve"> de l’utilisateur</w:t>
      </w:r>
    </w:p>
    <w:p w14:paraId="71F4AAAF" w14:textId="77777777" w:rsidR="00463920" w:rsidRPr="00791F5D" w:rsidRDefault="006E7116" w:rsidP="006E7116">
      <w:pPr>
        <w:pStyle w:val="Compact"/>
        <w:numPr>
          <w:ilvl w:val="3"/>
          <w:numId w:val="3"/>
        </w:numPr>
      </w:pPr>
      <w:proofErr w:type="gramStart"/>
      <w:r w:rsidRPr="00791F5D">
        <w:rPr>
          <w:rStyle w:val="VerbatimChar"/>
        </w:rPr>
        <w:t>username</w:t>
      </w:r>
      <w:proofErr w:type="gramEnd"/>
      <w:r w:rsidRPr="00791F5D">
        <w:t xml:space="preserve"> : le code à 4 chiffre d’identification de l’utilisateur</w:t>
      </w:r>
    </w:p>
    <w:p w14:paraId="5244EDD7" w14:textId="77777777" w:rsidR="00463920" w:rsidRDefault="006E7116" w:rsidP="006E7116">
      <w:pPr>
        <w:pStyle w:val="Compact"/>
        <w:numPr>
          <w:ilvl w:val="3"/>
          <w:numId w:val="3"/>
        </w:numPr>
      </w:pPr>
      <w:proofErr w:type="gramStart"/>
      <w:r w:rsidRPr="00791F5D">
        <w:rPr>
          <w:rStyle w:val="VerbatimChar"/>
        </w:rPr>
        <w:t>permissions</w:t>
      </w:r>
      <w:proofErr w:type="gramEnd"/>
      <w:r w:rsidRPr="00791F5D">
        <w:t xml:space="preserve"> : un tableau avec toutes ses permissions. </w:t>
      </w:r>
      <w:proofErr w:type="spellStart"/>
      <w:r>
        <w:t>Chaque</w:t>
      </w:r>
      <w:proofErr w:type="spellEnd"/>
      <w:r>
        <w:t xml:space="preserve"> permission </w:t>
      </w:r>
      <w:proofErr w:type="spellStart"/>
      <w:r>
        <w:t>con</w:t>
      </w:r>
      <w:r>
        <w:t>tient</w:t>
      </w:r>
      <w:proofErr w:type="spellEnd"/>
      <w:r>
        <w:t xml:space="preserve"> :</w:t>
      </w:r>
    </w:p>
    <w:p w14:paraId="39652B18" w14:textId="77777777" w:rsidR="00463920" w:rsidRPr="00791F5D" w:rsidRDefault="006E7116" w:rsidP="006E7116">
      <w:pPr>
        <w:pStyle w:val="Compact"/>
        <w:numPr>
          <w:ilvl w:val="4"/>
          <w:numId w:val="4"/>
        </w:numPr>
      </w:pPr>
      <w:proofErr w:type="spellStart"/>
      <w:proofErr w:type="gramStart"/>
      <w:r w:rsidRPr="00791F5D">
        <w:rPr>
          <w:rStyle w:val="VerbatimChar"/>
        </w:rPr>
        <w:t>etablishmen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nom de l’établissement (si il y en </w:t>
      </w:r>
      <w:proofErr w:type="spellStart"/>
      <w:r w:rsidRPr="00791F5D">
        <w:t>à</w:t>
      </w:r>
      <w:proofErr w:type="spellEnd"/>
      <w:r w:rsidRPr="00791F5D">
        <w:t xml:space="preserve"> un, sinon “-”)</w:t>
      </w:r>
    </w:p>
    <w:p w14:paraId="79331753" w14:textId="77777777" w:rsidR="00463920" w:rsidRPr="00791F5D" w:rsidRDefault="006E7116" w:rsidP="006E7116">
      <w:pPr>
        <w:pStyle w:val="Compact"/>
        <w:numPr>
          <w:ilvl w:val="4"/>
          <w:numId w:val="4"/>
        </w:numPr>
      </w:pPr>
      <w:proofErr w:type="spellStart"/>
      <w:proofErr w:type="gramStart"/>
      <w:r w:rsidRPr="00791F5D">
        <w:rPr>
          <w:rStyle w:val="VerbatimChar"/>
        </w:rPr>
        <w:t>permission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nom de la permission (ex: manager)</w:t>
      </w:r>
    </w:p>
    <w:p w14:paraId="3812C2AA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>Récupérer les informations de base d’un user</w:t>
      </w:r>
    </w:p>
    <w:p w14:paraId="42C2C2CF" w14:textId="77777777" w:rsidR="00463920" w:rsidRDefault="006E7116" w:rsidP="006E7116">
      <w:pPr>
        <w:pStyle w:val="Compact"/>
        <w:numPr>
          <w:ilvl w:val="1"/>
          <w:numId w:val="5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user/get/</w:t>
      </w:r>
    </w:p>
    <w:p w14:paraId="44B84AE0" w14:textId="77777777" w:rsidR="00463920" w:rsidRDefault="006E7116" w:rsidP="006E7116">
      <w:pPr>
        <w:pStyle w:val="Compact"/>
        <w:numPr>
          <w:ilvl w:val="1"/>
          <w:numId w:val="5"/>
        </w:numPr>
      </w:pPr>
      <w:r>
        <w:t>Paramètres :</w:t>
      </w:r>
    </w:p>
    <w:p w14:paraId="6D1D5EBF" w14:textId="77777777" w:rsidR="00463920" w:rsidRPr="00791F5D" w:rsidRDefault="006E7116" w:rsidP="00791F5D">
      <w:pPr>
        <w:pStyle w:val="Compact"/>
      </w:pPr>
      <w:proofErr w:type="gramStart"/>
      <w:r w:rsidRPr="00791F5D">
        <w:rPr>
          <w:rStyle w:val="VerbatimChar"/>
        </w:rPr>
        <w:t>user</w:t>
      </w:r>
      <w:proofErr w:type="gramEnd"/>
      <w:r w:rsidRPr="00791F5D">
        <w:t xml:space="preserve"> </w:t>
      </w:r>
      <w:r w:rsidRPr="00791F5D">
        <w:t xml:space="preserve">: (il n’y </w:t>
      </w:r>
      <w:proofErr w:type="spellStart"/>
      <w:r w:rsidRPr="00791F5D">
        <w:t>à</w:t>
      </w:r>
      <w:proofErr w:type="spellEnd"/>
      <w:r w:rsidRPr="00791F5D">
        <w:t xml:space="preserve"> pas besoin de valeur)</w:t>
      </w:r>
    </w:p>
    <w:p w14:paraId="1AC8AA65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id</w:t>
      </w:r>
      <w:r>
        <w:t xml:space="preserve"> :</w:t>
      </w:r>
      <w:proofErr w:type="gramEnd"/>
      <w:r>
        <w:t xml:space="preserve"> </w:t>
      </w:r>
      <w:proofErr w:type="spellStart"/>
      <w:r>
        <w:t>l’id</w:t>
      </w:r>
      <w:proofErr w:type="spellEnd"/>
      <w:r>
        <w:t xml:space="preserve"> de l’utilisateur recherché</w:t>
      </w:r>
    </w:p>
    <w:p w14:paraId="1F3D927A" w14:textId="77777777" w:rsidR="00463920" w:rsidRPr="00791F5D" w:rsidRDefault="006E7116" w:rsidP="006E7116">
      <w:pPr>
        <w:pStyle w:val="Compact"/>
        <w:numPr>
          <w:ilvl w:val="1"/>
          <w:numId w:val="5"/>
        </w:numPr>
      </w:pPr>
      <w:r w:rsidRPr="00791F5D">
        <w:t xml:space="preserve">Lien avec paramètres : </w:t>
      </w:r>
      <w:r w:rsidRPr="00791F5D">
        <w:rPr>
          <w:rStyle w:val="VerbatimChar"/>
        </w:rPr>
        <w:t>/api/v2/user/get</w:t>
      </w:r>
      <w:proofErr w:type="gramStart"/>
      <w:r w:rsidRPr="00791F5D">
        <w:rPr>
          <w:rStyle w:val="VerbatimChar"/>
        </w:rPr>
        <w:t>/?</w:t>
      </w:r>
      <w:proofErr w:type="spellStart"/>
      <w:proofErr w:type="gramEnd"/>
      <w:r w:rsidRPr="00791F5D">
        <w:rPr>
          <w:rStyle w:val="VerbatimChar"/>
        </w:rPr>
        <w:t>user&amp;id</w:t>
      </w:r>
      <w:proofErr w:type="spellEnd"/>
      <w:r w:rsidRPr="00791F5D">
        <w:rPr>
          <w:rStyle w:val="VerbatimChar"/>
        </w:rPr>
        <w:t>=[id de l'utilisateur]</w:t>
      </w:r>
    </w:p>
    <w:p w14:paraId="18290520" w14:textId="77777777" w:rsidR="00463920" w:rsidRDefault="006E7116" w:rsidP="006E7116">
      <w:pPr>
        <w:pStyle w:val="Compact"/>
        <w:numPr>
          <w:ilvl w:val="1"/>
          <w:numId w:val="5"/>
        </w:numPr>
      </w:pPr>
      <w:r>
        <w:t>Retour :</w:t>
      </w:r>
    </w:p>
    <w:p w14:paraId="78B655F1" w14:textId="77777777" w:rsidR="00463920" w:rsidRPr="00791F5D" w:rsidRDefault="006E7116" w:rsidP="00791F5D">
      <w:pPr>
        <w:pStyle w:val="Compact"/>
      </w:pPr>
      <w:r w:rsidRPr="00791F5D">
        <w:t>Un tableau avec les champs :</w:t>
      </w:r>
    </w:p>
    <w:p w14:paraId="060BFD09" w14:textId="77777777" w:rsidR="00463920" w:rsidRDefault="006E7116" w:rsidP="006E7116">
      <w:pPr>
        <w:pStyle w:val="Compact"/>
        <w:numPr>
          <w:ilvl w:val="3"/>
          <w:numId w:val="6"/>
        </w:numPr>
      </w:pPr>
      <w:proofErr w:type="gramStart"/>
      <w:r>
        <w:rPr>
          <w:rStyle w:val="VerbatimChar"/>
        </w:rPr>
        <w:t>id</w:t>
      </w:r>
      <w:proofErr w:type="gramEnd"/>
      <w:r>
        <w:t xml:space="preserve"> : </w:t>
      </w:r>
      <w:proofErr w:type="spellStart"/>
      <w:r>
        <w:t>l’id</w:t>
      </w:r>
      <w:proofErr w:type="spellEnd"/>
      <w:r>
        <w:t xml:space="preserve"> de l’utilisateur</w:t>
      </w:r>
    </w:p>
    <w:p w14:paraId="14F6E6C3" w14:textId="77777777" w:rsidR="00463920" w:rsidRPr="00791F5D" w:rsidRDefault="006E7116" w:rsidP="006E7116">
      <w:pPr>
        <w:pStyle w:val="Compact"/>
        <w:numPr>
          <w:ilvl w:val="3"/>
          <w:numId w:val="6"/>
        </w:numPr>
      </w:pPr>
      <w:proofErr w:type="spellStart"/>
      <w:proofErr w:type="gramStart"/>
      <w:r w:rsidRPr="00791F5D">
        <w:rPr>
          <w:rStyle w:val="VerbatimChar"/>
        </w:rPr>
        <w:t>firs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prénom de l’utilisateur</w:t>
      </w:r>
    </w:p>
    <w:p w14:paraId="5EFF8BEC" w14:textId="77777777" w:rsidR="00463920" w:rsidRPr="00791F5D" w:rsidRDefault="006E7116" w:rsidP="006E7116">
      <w:pPr>
        <w:pStyle w:val="Compact"/>
        <w:numPr>
          <w:ilvl w:val="3"/>
          <w:numId w:val="6"/>
        </w:numPr>
      </w:pPr>
      <w:proofErr w:type="spellStart"/>
      <w:proofErr w:type="gramStart"/>
      <w:r w:rsidRPr="00791F5D">
        <w:rPr>
          <w:rStyle w:val="VerbatimChar"/>
        </w:rPr>
        <w:t>las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nom de famille de l’utilisateur</w:t>
      </w:r>
    </w:p>
    <w:p w14:paraId="0CA7C8B6" w14:textId="77777777" w:rsidR="00463920" w:rsidRPr="00791F5D" w:rsidRDefault="006E7116" w:rsidP="006E7116">
      <w:pPr>
        <w:pStyle w:val="Compact"/>
        <w:numPr>
          <w:ilvl w:val="3"/>
          <w:numId w:val="6"/>
        </w:numPr>
      </w:pPr>
      <w:proofErr w:type="gramStart"/>
      <w:r w:rsidRPr="00791F5D">
        <w:rPr>
          <w:rStyle w:val="VerbatimChar"/>
        </w:rPr>
        <w:t>phone</w:t>
      </w:r>
      <w:proofErr w:type="gramEnd"/>
      <w:r w:rsidRPr="00791F5D">
        <w:t xml:space="preserve"> : le numéro de téléphone de l’utilisateur</w:t>
      </w:r>
    </w:p>
    <w:p w14:paraId="1BCB97C8" w14:textId="77777777" w:rsidR="00463920" w:rsidRDefault="006E7116" w:rsidP="006E7116">
      <w:pPr>
        <w:pStyle w:val="Compact"/>
        <w:numPr>
          <w:ilvl w:val="3"/>
          <w:numId w:val="6"/>
        </w:numPr>
      </w:pPr>
      <w:proofErr w:type="gramStart"/>
      <w:r>
        <w:rPr>
          <w:rStyle w:val="VerbatimChar"/>
        </w:rPr>
        <w:t>email</w:t>
      </w:r>
      <w:proofErr w:type="gramEnd"/>
      <w:r>
        <w:t xml:space="preserve"> : </w:t>
      </w:r>
      <w:proofErr w:type="spellStart"/>
      <w:r>
        <w:t>l’email</w:t>
      </w:r>
      <w:proofErr w:type="spellEnd"/>
      <w:r>
        <w:t xml:space="preserve"> de l’utilisateur</w:t>
      </w:r>
    </w:p>
    <w:p w14:paraId="6C8A86D4" w14:textId="77777777" w:rsidR="00463920" w:rsidRPr="00791F5D" w:rsidRDefault="006E7116" w:rsidP="006E7116">
      <w:pPr>
        <w:pStyle w:val="Compact"/>
        <w:numPr>
          <w:ilvl w:val="3"/>
          <w:numId w:val="6"/>
        </w:numPr>
      </w:pPr>
      <w:proofErr w:type="gramStart"/>
      <w:r w:rsidRPr="00791F5D">
        <w:rPr>
          <w:rStyle w:val="VerbatimChar"/>
        </w:rPr>
        <w:t>username</w:t>
      </w:r>
      <w:proofErr w:type="gramEnd"/>
      <w:r w:rsidRPr="00791F5D">
        <w:t xml:space="preserve"> : le code à 4 chiffre d’identification de l’utilisateur</w:t>
      </w:r>
    </w:p>
    <w:p w14:paraId="1963758B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>Récupérer tous les utilisateurs avec une certaine permission</w:t>
      </w:r>
    </w:p>
    <w:p w14:paraId="17A11929" w14:textId="77777777" w:rsidR="00463920" w:rsidRDefault="006E7116" w:rsidP="006E7116">
      <w:pPr>
        <w:pStyle w:val="Compact"/>
        <w:numPr>
          <w:ilvl w:val="1"/>
          <w:numId w:val="7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user/get/</w:t>
      </w:r>
    </w:p>
    <w:p w14:paraId="1A4EEE32" w14:textId="77777777" w:rsidR="00463920" w:rsidRDefault="006E7116" w:rsidP="006E7116">
      <w:pPr>
        <w:pStyle w:val="Compact"/>
        <w:numPr>
          <w:ilvl w:val="1"/>
          <w:numId w:val="7"/>
        </w:numPr>
      </w:pPr>
      <w:r>
        <w:t>Paramètres :</w:t>
      </w:r>
    </w:p>
    <w:p w14:paraId="6114C5C2" w14:textId="77777777" w:rsidR="00463920" w:rsidRPr="00791F5D" w:rsidRDefault="006E7116" w:rsidP="00791F5D">
      <w:pPr>
        <w:pStyle w:val="Compact"/>
      </w:pPr>
      <w:proofErr w:type="spellStart"/>
      <w:proofErr w:type="gramStart"/>
      <w:r w:rsidRPr="00791F5D">
        <w:rPr>
          <w:rStyle w:val="VerbatimChar"/>
        </w:rPr>
        <w:t>byPermission</w:t>
      </w:r>
      <w:proofErr w:type="spellEnd"/>
      <w:proofErr w:type="gramEnd"/>
      <w:r w:rsidRPr="00791F5D">
        <w:t xml:space="preserve"> : </w:t>
      </w:r>
      <w:proofErr w:type="spellStart"/>
      <w:r w:rsidRPr="00791F5D">
        <w:t>l’id</w:t>
      </w:r>
      <w:proofErr w:type="spellEnd"/>
      <w:r w:rsidRPr="00791F5D">
        <w:t xml:space="preserve"> de la permission recherchée</w:t>
      </w:r>
    </w:p>
    <w:p w14:paraId="74F39C42" w14:textId="77777777" w:rsidR="00463920" w:rsidRPr="00791F5D" w:rsidRDefault="006E7116" w:rsidP="006E7116">
      <w:pPr>
        <w:pStyle w:val="Compact"/>
        <w:numPr>
          <w:ilvl w:val="1"/>
          <w:numId w:val="7"/>
        </w:numPr>
      </w:pPr>
      <w:r w:rsidRPr="00791F5D">
        <w:t xml:space="preserve">Lien avec paramètres : </w:t>
      </w:r>
      <w:r w:rsidRPr="00791F5D">
        <w:rPr>
          <w:rStyle w:val="VerbatimChar"/>
        </w:rPr>
        <w:t>/api/v2/user/get</w:t>
      </w:r>
      <w:proofErr w:type="gramStart"/>
      <w:r w:rsidRPr="00791F5D">
        <w:rPr>
          <w:rStyle w:val="VerbatimChar"/>
        </w:rPr>
        <w:t>/?</w:t>
      </w:r>
      <w:proofErr w:type="spellStart"/>
      <w:proofErr w:type="gramEnd"/>
      <w:r w:rsidRPr="00791F5D">
        <w:rPr>
          <w:rStyle w:val="VerbatimChar"/>
        </w:rPr>
        <w:t>byPermission</w:t>
      </w:r>
      <w:proofErr w:type="spellEnd"/>
      <w:r w:rsidRPr="00791F5D">
        <w:rPr>
          <w:rStyle w:val="VerbatimChar"/>
        </w:rPr>
        <w:t>=[id de la permission]</w:t>
      </w:r>
    </w:p>
    <w:p w14:paraId="40BE88B0" w14:textId="77777777" w:rsidR="00463920" w:rsidRDefault="006E7116" w:rsidP="006E7116">
      <w:pPr>
        <w:pStyle w:val="Compact"/>
        <w:numPr>
          <w:ilvl w:val="1"/>
          <w:numId w:val="7"/>
        </w:numPr>
      </w:pPr>
      <w:r>
        <w:lastRenderedPageBreak/>
        <w:t>Retour :</w:t>
      </w:r>
    </w:p>
    <w:p w14:paraId="688E9363" w14:textId="77777777" w:rsidR="00463920" w:rsidRPr="00791F5D" w:rsidRDefault="006E7116" w:rsidP="00791F5D">
      <w:pPr>
        <w:pStyle w:val="Compact"/>
      </w:pPr>
      <w:r w:rsidRPr="00791F5D">
        <w:t xml:space="preserve">Un tableau de </w:t>
      </w:r>
      <w:proofErr w:type="spellStart"/>
      <w:r w:rsidRPr="00791F5D">
        <w:t>users</w:t>
      </w:r>
      <w:proofErr w:type="spellEnd"/>
      <w:r w:rsidRPr="00791F5D">
        <w:t>, ou chaque user possède les champs :</w:t>
      </w:r>
    </w:p>
    <w:p w14:paraId="40B939CC" w14:textId="77777777" w:rsidR="00463920" w:rsidRPr="00791F5D" w:rsidRDefault="006E7116" w:rsidP="006E7116">
      <w:pPr>
        <w:pStyle w:val="Compact"/>
        <w:numPr>
          <w:ilvl w:val="3"/>
          <w:numId w:val="8"/>
        </w:numPr>
      </w:pPr>
      <w:proofErr w:type="spellStart"/>
      <w:proofErr w:type="gramStart"/>
      <w:r w:rsidRPr="00791F5D">
        <w:rPr>
          <w:rStyle w:val="VerbatimChar"/>
        </w:rPr>
        <w:t>firs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prénom de l’utilisateur</w:t>
      </w:r>
    </w:p>
    <w:p w14:paraId="1CEB121D" w14:textId="77777777" w:rsidR="00463920" w:rsidRPr="00791F5D" w:rsidRDefault="006E7116" w:rsidP="006E7116">
      <w:pPr>
        <w:pStyle w:val="Compact"/>
        <w:numPr>
          <w:ilvl w:val="3"/>
          <w:numId w:val="8"/>
        </w:numPr>
      </w:pPr>
      <w:proofErr w:type="spellStart"/>
      <w:proofErr w:type="gramStart"/>
      <w:r w:rsidRPr="00791F5D">
        <w:rPr>
          <w:rStyle w:val="VerbatimChar"/>
        </w:rPr>
        <w:t>las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nom de famille de l’utilisateur</w:t>
      </w:r>
    </w:p>
    <w:p w14:paraId="0122B58F" w14:textId="77777777" w:rsidR="00463920" w:rsidRPr="00791F5D" w:rsidRDefault="006E7116" w:rsidP="006E7116">
      <w:pPr>
        <w:pStyle w:val="Compact"/>
        <w:numPr>
          <w:ilvl w:val="3"/>
          <w:numId w:val="8"/>
        </w:numPr>
      </w:pPr>
      <w:proofErr w:type="gramStart"/>
      <w:r w:rsidRPr="00791F5D">
        <w:rPr>
          <w:rStyle w:val="VerbatimChar"/>
        </w:rPr>
        <w:t>phone</w:t>
      </w:r>
      <w:proofErr w:type="gramEnd"/>
      <w:r w:rsidRPr="00791F5D">
        <w:t xml:space="preserve"> : le numéro de téléphone de l’utilisateur</w:t>
      </w:r>
    </w:p>
    <w:p w14:paraId="2B9BEC51" w14:textId="77777777" w:rsidR="00463920" w:rsidRDefault="006E7116" w:rsidP="006E7116">
      <w:pPr>
        <w:pStyle w:val="Compact"/>
        <w:numPr>
          <w:ilvl w:val="3"/>
          <w:numId w:val="8"/>
        </w:numPr>
      </w:pPr>
      <w:proofErr w:type="gramStart"/>
      <w:r>
        <w:rPr>
          <w:rStyle w:val="VerbatimChar"/>
        </w:rPr>
        <w:t>email</w:t>
      </w:r>
      <w:proofErr w:type="gramEnd"/>
      <w:r>
        <w:t xml:space="preserve"> : </w:t>
      </w:r>
      <w:proofErr w:type="spellStart"/>
      <w:r>
        <w:t>l’email</w:t>
      </w:r>
      <w:proofErr w:type="spellEnd"/>
      <w:r>
        <w:t xml:space="preserve"> de l’utilisateur</w:t>
      </w:r>
    </w:p>
    <w:p w14:paraId="17C5B034" w14:textId="77777777" w:rsidR="00463920" w:rsidRPr="00791F5D" w:rsidRDefault="006E7116" w:rsidP="006E7116">
      <w:pPr>
        <w:pStyle w:val="Compact"/>
        <w:numPr>
          <w:ilvl w:val="3"/>
          <w:numId w:val="8"/>
        </w:numPr>
      </w:pPr>
      <w:proofErr w:type="gramStart"/>
      <w:r w:rsidRPr="00791F5D">
        <w:rPr>
          <w:rStyle w:val="VerbatimChar"/>
        </w:rPr>
        <w:t>username</w:t>
      </w:r>
      <w:proofErr w:type="gramEnd"/>
      <w:r w:rsidRPr="00791F5D">
        <w:t xml:space="preserve"> : le code à 4 chiffre </w:t>
      </w:r>
      <w:r w:rsidRPr="00791F5D">
        <w:t>d’identification de l’utilisateur</w:t>
      </w:r>
    </w:p>
    <w:p w14:paraId="16057287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>Récupérer toutes les permissions d’un utilisateur</w:t>
      </w:r>
    </w:p>
    <w:p w14:paraId="6A0766A4" w14:textId="77777777" w:rsidR="00463920" w:rsidRDefault="006E7116" w:rsidP="006E7116">
      <w:pPr>
        <w:pStyle w:val="Compact"/>
        <w:numPr>
          <w:ilvl w:val="1"/>
          <w:numId w:val="9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user/get/</w:t>
      </w:r>
    </w:p>
    <w:p w14:paraId="38F98F9C" w14:textId="77777777" w:rsidR="00463920" w:rsidRDefault="006E7116" w:rsidP="006E7116">
      <w:pPr>
        <w:pStyle w:val="Compact"/>
        <w:numPr>
          <w:ilvl w:val="1"/>
          <w:numId w:val="9"/>
        </w:numPr>
      </w:pPr>
      <w:r>
        <w:t>Paramètres :</w:t>
      </w:r>
    </w:p>
    <w:p w14:paraId="590736BA" w14:textId="77777777" w:rsidR="00463920" w:rsidRPr="00791F5D" w:rsidRDefault="006E7116" w:rsidP="00791F5D">
      <w:pPr>
        <w:pStyle w:val="Compact"/>
      </w:pPr>
      <w:proofErr w:type="gramStart"/>
      <w:r w:rsidRPr="00791F5D">
        <w:rPr>
          <w:rStyle w:val="VerbatimChar"/>
        </w:rPr>
        <w:t>permissions</w:t>
      </w:r>
      <w:proofErr w:type="gramEnd"/>
      <w:r w:rsidRPr="00791F5D">
        <w:t xml:space="preserve"> : (il n’y </w:t>
      </w:r>
      <w:proofErr w:type="spellStart"/>
      <w:r w:rsidRPr="00791F5D">
        <w:t>à</w:t>
      </w:r>
      <w:proofErr w:type="spellEnd"/>
      <w:r w:rsidRPr="00791F5D">
        <w:t xml:space="preserve"> pas besoin de valeur)</w:t>
      </w:r>
    </w:p>
    <w:p w14:paraId="04CB5C5C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id</w:t>
      </w:r>
      <w:r>
        <w:t xml:space="preserve"> :</w:t>
      </w:r>
      <w:proofErr w:type="gramEnd"/>
      <w:r>
        <w:t xml:space="preserve"> </w:t>
      </w:r>
      <w:proofErr w:type="spellStart"/>
      <w:r>
        <w:t>l’id</w:t>
      </w:r>
      <w:proofErr w:type="spellEnd"/>
      <w:r>
        <w:t xml:space="preserve"> de l’utilisateur recherché</w:t>
      </w:r>
    </w:p>
    <w:p w14:paraId="08A2E049" w14:textId="77777777" w:rsidR="00463920" w:rsidRPr="00791F5D" w:rsidRDefault="006E7116" w:rsidP="006E7116">
      <w:pPr>
        <w:pStyle w:val="Compact"/>
        <w:numPr>
          <w:ilvl w:val="1"/>
          <w:numId w:val="9"/>
        </w:numPr>
      </w:pPr>
      <w:r w:rsidRPr="00791F5D">
        <w:t xml:space="preserve">Lien avec paramètres : </w:t>
      </w:r>
      <w:r w:rsidRPr="00791F5D">
        <w:rPr>
          <w:rStyle w:val="VerbatimChar"/>
        </w:rPr>
        <w:t>/api/v2/user/get</w:t>
      </w:r>
      <w:proofErr w:type="gramStart"/>
      <w:r w:rsidRPr="00791F5D">
        <w:rPr>
          <w:rStyle w:val="VerbatimChar"/>
        </w:rPr>
        <w:t>/?</w:t>
      </w:r>
      <w:proofErr w:type="spellStart"/>
      <w:proofErr w:type="gramEnd"/>
      <w:r w:rsidRPr="00791F5D">
        <w:rPr>
          <w:rStyle w:val="VerbatimChar"/>
        </w:rPr>
        <w:t>permissions&amp;id</w:t>
      </w:r>
      <w:proofErr w:type="spellEnd"/>
      <w:r w:rsidRPr="00791F5D">
        <w:rPr>
          <w:rStyle w:val="VerbatimChar"/>
        </w:rPr>
        <w:t>=[id de l'utilisateur]</w:t>
      </w:r>
    </w:p>
    <w:p w14:paraId="6B830019" w14:textId="77777777" w:rsidR="00463920" w:rsidRDefault="006E7116" w:rsidP="006E7116">
      <w:pPr>
        <w:pStyle w:val="Compact"/>
        <w:numPr>
          <w:ilvl w:val="1"/>
          <w:numId w:val="9"/>
        </w:numPr>
      </w:pPr>
      <w:r>
        <w:t>Retour :</w:t>
      </w:r>
    </w:p>
    <w:p w14:paraId="1BA7A609" w14:textId="77777777" w:rsidR="00463920" w:rsidRPr="00791F5D" w:rsidRDefault="006E7116" w:rsidP="00791F5D">
      <w:pPr>
        <w:pStyle w:val="Compact"/>
      </w:pPr>
      <w:r w:rsidRPr="00791F5D">
        <w:t xml:space="preserve">Un tableau de permissions, ou chaque </w:t>
      </w:r>
      <w:proofErr w:type="gramStart"/>
      <w:r w:rsidRPr="00791F5D">
        <w:t>permissions</w:t>
      </w:r>
      <w:proofErr w:type="gramEnd"/>
      <w:r w:rsidRPr="00791F5D">
        <w:t xml:space="preserve"> possède les champs :</w:t>
      </w:r>
    </w:p>
    <w:p w14:paraId="099970ED" w14:textId="77777777" w:rsidR="00463920" w:rsidRPr="00791F5D" w:rsidRDefault="006E7116" w:rsidP="006E7116">
      <w:pPr>
        <w:pStyle w:val="Compact"/>
        <w:numPr>
          <w:ilvl w:val="3"/>
          <w:numId w:val="10"/>
        </w:numPr>
      </w:pPr>
      <w:proofErr w:type="spellStart"/>
      <w:proofErr w:type="gramStart"/>
      <w:r w:rsidRPr="00791F5D">
        <w:rPr>
          <w:rStyle w:val="VerbatimChar"/>
        </w:rPr>
        <w:t>etablishmen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nom de l’établissement (si il y en </w:t>
      </w:r>
      <w:proofErr w:type="spellStart"/>
      <w:r w:rsidRPr="00791F5D">
        <w:t>à</w:t>
      </w:r>
      <w:proofErr w:type="spellEnd"/>
      <w:r w:rsidRPr="00791F5D">
        <w:t xml:space="preserve"> un, sinon “-”)</w:t>
      </w:r>
    </w:p>
    <w:p w14:paraId="5E8DFCC7" w14:textId="77777777" w:rsidR="00463920" w:rsidRPr="00791F5D" w:rsidRDefault="006E7116" w:rsidP="006E7116">
      <w:pPr>
        <w:pStyle w:val="Compact"/>
        <w:numPr>
          <w:ilvl w:val="3"/>
          <w:numId w:val="10"/>
        </w:numPr>
      </w:pPr>
      <w:proofErr w:type="spellStart"/>
      <w:proofErr w:type="gramStart"/>
      <w:r w:rsidRPr="00791F5D">
        <w:rPr>
          <w:rStyle w:val="VerbatimChar"/>
        </w:rPr>
        <w:t>permission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nom de la permission (ex: </w:t>
      </w:r>
      <w:r w:rsidRPr="00791F5D">
        <w:t>manager)</w:t>
      </w:r>
    </w:p>
    <w:p w14:paraId="08273F7B" w14:textId="77777777" w:rsidR="00463920" w:rsidRDefault="006E7116" w:rsidP="00791F5D">
      <w:pPr>
        <w:pStyle w:val="Compact"/>
        <w:numPr>
          <w:ilvl w:val="0"/>
          <w:numId w:val="0"/>
        </w:numPr>
      </w:pPr>
      <w:proofErr w:type="spellStart"/>
      <w:r>
        <w:t>Récupérer</w:t>
      </w:r>
      <w:proofErr w:type="spellEnd"/>
      <w:r>
        <w:t xml:space="preserve">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utilisateurs</w:t>
      </w:r>
      <w:proofErr w:type="spellEnd"/>
    </w:p>
    <w:p w14:paraId="64BAF559" w14:textId="77777777" w:rsidR="00463920" w:rsidRDefault="006E7116" w:rsidP="006E7116">
      <w:pPr>
        <w:pStyle w:val="Compact"/>
        <w:numPr>
          <w:ilvl w:val="1"/>
          <w:numId w:val="11"/>
        </w:numPr>
      </w:pPr>
      <w:r>
        <w:t xml:space="preserve">Lien : </w:t>
      </w:r>
      <w:r>
        <w:rPr>
          <w:rStyle w:val="VerbatimChar"/>
        </w:rPr>
        <w:t>/api/v2/user/get/</w:t>
      </w:r>
    </w:p>
    <w:p w14:paraId="736342DA" w14:textId="77777777" w:rsidR="00463920" w:rsidRDefault="006E7116" w:rsidP="006E7116">
      <w:pPr>
        <w:pStyle w:val="Compact"/>
        <w:numPr>
          <w:ilvl w:val="1"/>
          <w:numId w:val="11"/>
        </w:numPr>
      </w:pPr>
      <w:r>
        <w:t>Paramètres :</w:t>
      </w:r>
    </w:p>
    <w:p w14:paraId="42089823" w14:textId="77777777" w:rsidR="00463920" w:rsidRDefault="006E7116" w:rsidP="00791F5D">
      <w:pPr>
        <w:pStyle w:val="Compact"/>
      </w:pPr>
      <w:proofErr w:type="gramStart"/>
      <w:r>
        <w:t>aucun</w:t>
      </w:r>
      <w:proofErr w:type="gramEnd"/>
    </w:p>
    <w:p w14:paraId="5EC142C4" w14:textId="77777777" w:rsidR="00463920" w:rsidRPr="00791F5D" w:rsidRDefault="006E7116" w:rsidP="006E7116">
      <w:pPr>
        <w:pStyle w:val="Compact"/>
        <w:numPr>
          <w:ilvl w:val="1"/>
          <w:numId w:val="11"/>
        </w:numPr>
      </w:pPr>
      <w:r w:rsidRPr="00791F5D">
        <w:t xml:space="preserve">Lien avec paramètres : </w:t>
      </w:r>
      <w:r w:rsidRPr="00791F5D">
        <w:rPr>
          <w:rStyle w:val="VerbatimChar"/>
        </w:rPr>
        <w:t>/api/v2/user/get/</w:t>
      </w:r>
    </w:p>
    <w:p w14:paraId="372B410E" w14:textId="77777777" w:rsidR="00463920" w:rsidRDefault="006E7116" w:rsidP="006E7116">
      <w:pPr>
        <w:pStyle w:val="Compact"/>
        <w:numPr>
          <w:ilvl w:val="1"/>
          <w:numId w:val="11"/>
        </w:numPr>
      </w:pPr>
      <w:r>
        <w:t>Retour :</w:t>
      </w:r>
    </w:p>
    <w:p w14:paraId="116B867D" w14:textId="77777777" w:rsidR="00463920" w:rsidRPr="00791F5D" w:rsidRDefault="006E7116" w:rsidP="00791F5D">
      <w:pPr>
        <w:pStyle w:val="Compact"/>
      </w:pPr>
      <w:r w:rsidRPr="00791F5D">
        <w:t xml:space="preserve">Un tableau de </w:t>
      </w:r>
      <w:proofErr w:type="spellStart"/>
      <w:r w:rsidRPr="00791F5D">
        <w:t>users</w:t>
      </w:r>
      <w:proofErr w:type="spellEnd"/>
      <w:r w:rsidRPr="00791F5D">
        <w:t>, ou chaque user possède les champs :</w:t>
      </w:r>
    </w:p>
    <w:p w14:paraId="65131910" w14:textId="77777777" w:rsidR="00463920" w:rsidRDefault="006E7116" w:rsidP="006E7116">
      <w:pPr>
        <w:pStyle w:val="Compact"/>
        <w:numPr>
          <w:ilvl w:val="3"/>
          <w:numId w:val="12"/>
        </w:numPr>
      </w:pPr>
      <w:proofErr w:type="gramStart"/>
      <w:r>
        <w:rPr>
          <w:rStyle w:val="VerbatimChar"/>
        </w:rPr>
        <w:t>id</w:t>
      </w:r>
      <w:proofErr w:type="gramEnd"/>
      <w:r>
        <w:t xml:space="preserve"> : </w:t>
      </w:r>
      <w:proofErr w:type="spellStart"/>
      <w:r>
        <w:t>l’id</w:t>
      </w:r>
      <w:proofErr w:type="spellEnd"/>
      <w:r>
        <w:t xml:space="preserve"> de l’utilisateur</w:t>
      </w:r>
    </w:p>
    <w:p w14:paraId="28B568BC" w14:textId="77777777" w:rsidR="00463920" w:rsidRPr="00791F5D" w:rsidRDefault="006E7116" w:rsidP="006E7116">
      <w:pPr>
        <w:pStyle w:val="Compact"/>
        <w:numPr>
          <w:ilvl w:val="3"/>
          <w:numId w:val="12"/>
        </w:numPr>
      </w:pPr>
      <w:proofErr w:type="spellStart"/>
      <w:proofErr w:type="gramStart"/>
      <w:r w:rsidRPr="00791F5D">
        <w:rPr>
          <w:rStyle w:val="VerbatimChar"/>
        </w:rPr>
        <w:t>firs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prénom de l’utilisate</w:t>
      </w:r>
      <w:r w:rsidRPr="00791F5D">
        <w:t>ur</w:t>
      </w:r>
    </w:p>
    <w:p w14:paraId="527FB9AE" w14:textId="77777777" w:rsidR="00463920" w:rsidRPr="00791F5D" w:rsidRDefault="006E7116" w:rsidP="006E7116">
      <w:pPr>
        <w:pStyle w:val="Compact"/>
        <w:numPr>
          <w:ilvl w:val="3"/>
          <w:numId w:val="12"/>
        </w:numPr>
      </w:pPr>
      <w:proofErr w:type="spellStart"/>
      <w:proofErr w:type="gramStart"/>
      <w:r w:rsidRPr="00791F5D">
        <w:rPr>
          <w:rStyle w:val="VerbatimChar"/>
        </w:rPr>
        <w:t>las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nom de famille de l’utilisateur</w:t>
      </w:r>
    </w:p>
    <w:p w14:paraId="090329B2" w14:textId="77777777" w:rsidR="00463920" w:rsidRPr="00791F5D" w:rsidRDefault="006E7116" w:rsidP="006E7116">
      <w:pPr>
        <w:pStyle w:val="Compact"/>
        <w:numPr>
          <w:ilvl w:val="3"/>
          <w:numId w:val="12"/>
        </w:numPr>
      </w:pPr>
      <w:proofErr w:type="gramStart"/>
      <w:r w:rsidRPr="00791F5D">
        <w:rPr>
          <w:rStyle w:val="VerbatimChar"/>
        </w:rPr>
        <w:t>phone</w:t>
      </w:r>
      <w:proofErr w:type="gramEnd"/>
      <w:r w:rsidRPr="00791F5D">
        <w:t xml:space="preserve"> : le numéro de téléphone de l’utilisateur</w:t>
      </w:r>
    </w:p>
    <w:p w14:paraId="59635134" w14:textId="77777777" w:rsidR="00463920" w:rsidRDefault="006E7116" w:rsidP="006E7116">
      <w:pPr>
        <w:pStyle w:val="Compact"/>
        <w:numPr>
          <w:ilvl w:val="3"/>
          <w:numId w:val="12"/>
        </w:numPr>
      </w:pPr>
      <w:proofErr w:type="gramStart"/>
      <w:r>
        <w:rPr>
          <w:rStyle w:val="VerbatimChar"/>
        </w:rPr>
        <w:t>email</w:t>
      </w:r>
      <w:proofErr w:type="gramEnd"/>
      <w:r>
        <w:t xml:space="preserve"> : </w:t>
      </w:r>
      <w:proofErr w:type="spellStart"/>
      <w:r>
        <w:t>l’email</w:t>
      </w:r>
      <w:proofErr w:type="spellEnd"/>
      <w:r>
        <w:t xml:space="preserve"> de l’utilisateur</w:t>
      </w:r>
    </w:p>
    <w:p w14:paraId="522F12ED" w14:textId="77777777" w:rsidR="00463920" w:rsidRPr="00791F5D" w:rsidRDefault="006E7116" w:rsidP="006E7116">
      <w:pPr>
        <w:pStyle w:val="Compact"/>
        <w:numPr>
          <w:ilvl w:val="3"/>
          <w:numId w:val="12"/>
        </w:numPr>
      </w:pPr>
      <w:proofErr w:type="gramStart"/>
      <w:r w:rsidRPr="00791F5D">
        <w:rPr>
          <w:rStyle w:val="VerbatimChar"/>
        </w:rPr>
        <w:t>username</w:t>
      </w:r>
      <w:proofErr w:type="gramEnd"/>
      <w:r w:rsidRPr="00791F5D">
        <w:t xml:space="preserve"> : le code à 4 chiffre d’identification de l’utilisateur</w:t>
      </w:r>
    </w:p>
    <w:p w14:paraId="72F60289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 xml:space="preserve">Récupérer tous les employés d’un </w:t>
      </w:r>
      <w:proofErr w:type="spellStart"/>
      <w:r w:rsidRPr="00791F5D">
        <w:t>etablissement</w:t>
      </w:r>
      <w:proofErr w:type="spellEnd"/>
    </w:p>
    <w:p w14:paraId="62CC25F2" w14:textId="77777777" w:rsidR="00463920" w:rsidRDefault="006E7116" w:rsidP="006E7116">
      <w:pPr>
        <w:pStyle w:val="Compact"/>
        <w:numPr>
          <w:ilvl w:val="1"/>
          <w:numId w:val="13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user/</w:t>
      </w:r>
      <w:proofErr w:type="spellStart"/>
      <w:r>
        <w:rPr>
          <w:rStyle w:val="VerbatimChar"/>
        </w:rPr>
        <w:t>employes</w:t>
      </w:r>
      <w:proofErr w:type="spellEnd"/>
      <w:r>
        <w:rPr>
          <w:rStyle w:val="VerbatimChar"/>
        </w:rPr>
        <w:t>/</w:t>
      </w:r>
    </w:p>
    <w:p w14:paraId="4CD8AF92" w14:textId="77777777" w:rsidR="00463920" w:rsidRDefault="006E7116" w:rsidP="006E7116">
      <w:pPr>
        <w:pStyle w:val="Compact"/>
        <w:numPr>
          <w:ilvl w:val="1"/>
          <w:numId w:val="13"/>
        </w:numPr>
      </w:pPr>
      <w:r>
        <w:t>Paramètres :</w:t>
      </w:r>
    </w:p>
    <w:p w14:paraId="2FD45B24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workingFor</w:t>
      </w:r>
      <w:proofErr w:type="gramEnd"/>
      <w:r>
        <w:t xml:space="preserve"> : l’id de l’etablissement</w:t>
      </w:r>
    </w:p>
    <w:p w14:paraId="00B94B86" w14:textId="77777777" w:rsidR="00463920" w:rsidRPr="00791F5D" w:rsidRDefault="006E7116" w:rsidP="006E7116">
      <w:pPr>
        <w:pStyle w:val="Compact"/>
        <w:numPr>
          <w:ilvl w:val="1"/>
          <w:numId w:val="13"/>
        </w:numPr>
      </w:pPr>
      <w:r w:rsidRPr="00791F5D">
        <w:t xml:space="preserve">Lien avec paramètres : </w:t>
      </w:r>
      <w:r w:rsidRPr="00791F5D">
        <w:rPr>
          <w:rStyle w:val="VerbatimChar"/>
        </w:rPr>
        <w:t>/api/v2/user/</w:t>
      </w:r>
      <w:proofErr w:type="spellStart"/>
      <w:r w:rsidRPr="00791F5D">
        <w:rPr>
          <w:rStyle w:val="VerbatimChar"/>
        </w:rPr>
        <w:t>employes</w:t>
      </w:r>
      <w:proofErr w:type="spellEnd"/>
      <w:proofErr w:type="gramStart"/>
      <w:r w:rsidRPr="00791F5D">
        <w:rPr>
          <w:rStyle w:val="VerbatimChar"/>
        </w:rPr>
        <w:t>/?</w:t>
      </w:r>
      <w:proofErr w:type="spellStart"/>
      <w:proofErr w:type="gramEnd"/>
      <w:r w:rsidRPr="00791F5D">
        <w:rPr>
          <w:rStyle w:val="VerbatimChar"/>
        </w:rPr>
        <w:t>workingFor</w:t>
      </w:r>
      <w:proofErr w:type="spellEnd"/>
      <w:r w:rsidRPr="00791F5D">
        <w:rPr>
          <w:rStyle w:val="VerbatimChar"/>
        </w:rPr>
        <w:t>=[id de l'</w:t>
      </w:r>
      <w:proofErr w:type="spellStart"/>
      <w:r w:rsidRPr="00791F5D">
        <w:rPr>
          <w:rStyle w:val="VerbatimChar"/>
        </w:rPr>
        <w:t>etablissement</w:t>
      </w:r>
      <w:proofErr w:type="spellEnd"/>
      <w:r w:rsidRPr="00791F5D">
        <w:rPr>
          <w:rStyle w:val="VerbatimChar"/>
        </w:rPr>
        <w:t>]</w:t>
      </w:r>
    </w:p>
    <w:p w14:paraId="5F93062E" w14:textId="77777777" w:rsidR="00463920" w:rsidRDefault="006E7116" w:rsidP="006E7116">
      <w:pPr>
        <w:pStyle w:val="Compact"/>
        <w:numPr>
          <w:ilvl w:val="1"/>
          <w:numId w:val="13"/>
        </w:numPr>
      </w:pPr>
      <w:r>
        <w:t>Retour :</w:t>
      </w:r>
    </w:p>
    <w:p w14:paraId="2660FCE3" w14:textId="77777777" w:rsidR="00463920" w:rsidRPr="00791F5D" w:rsidRDefault="006E7116" w:rsidP="00791F5D">
      <w:pPr>
        <w:pStyle w:val="Compact"/>
      </w:pPr>
      <w:r w:rsidRPr="00791F5D">
        <w:t xml:space="preserve">Un tableau </w:t>
      </w:r>
      <w:r w:rsidRPr="00791F5D">
        <w:t xml:space="preserve">de </w:t>
      </w:r>
      <w:proofErr w:type="spellStart"/>
      <w:r w:rsidRPr="00791F5D">
        <w:t>users</w:t>
      </w:r>
      <w:proofErr w:type="spellEnd"/>
      <w:r w:rsidRPr="00791F5D">
        <w:t>, ou chaque</w:t>
      </w:r>
      <w:r w:rsidRPr="00791F5D">
        <w:t xml:space="preserve"> user possède les champs :</w:t>
      </w:r>
    </w:p>
    <w:p w14:paraId="71D25E2A" w14:textId="77777777" w:rsidR="00463920" w:rsidRDefault="006E7116" w:rsidP="006E7116">
      <w:pPr>
        <w:pStyle w:val="Compact"/>
        <w:numPr>
          <w:ilvl w:val="3"/>
          <w:numId w:val="15"/>
        </w:numPr>
      </w:pPr>
      <w:proofErr w:type="gramStart"/>
      <w:r>
        <w:rPr>
          <w:rStyle w:val="VerbatimChar"/>
        </w:rPr>
        <w:t>id</w:t>
      </w:r>
      <w:proofErr w:type="gramEnd"/>
      <w:r>
        <w:t xml:space="preserve"> : </w:t>
      </w:r>
      <w:proofErr w:type="spellStart"/>
      <w:r>
        <w:t>l’id</w:t>
      </w:r>
      <w:proofErr w:type="spellEnd"/>
      <w:r>
        <w:t xml:space="preserve"> de l’utilisateur</w:t>
      </w:r>
    </w:p>
    <w:p w14:paraId="2E7358F6" w14:textId="77777777" w:rsidR="00463920" w:rsidRPr="00791F5D" w:rsidRDefault="006E7116" w:rsidP="006E7116">
      <w:pPr>
        <w:pStyle w:val="Compact"/>
        <w:numPr>
          <w:ilvl w:val="3"/>
          <w:numId w:val="15"/>
        </w:numPr>
      </w:pPr>
      <w:proofErr w:type="spellStart"/>
      <w:proofErr w:type="gramStart"/>
      <w:r w:rsidRPr="00791F5D">
        <w:rPr>
          <w:rStyle w:val="VerbatimChar"/>
        </w:rPr>
        <w:t>user</w:t>
      </w:r>
      <w:proofErr w:type="gramEnd"/>
      <w:r w:rsidRPr="00791F5D">
        <w:rPr>
          <w:rStyle w:val="VerbatimChar"/>
        </w:rPr>
        <w:t>_firstname</w:t>
      </w:r>
      <w:proofErr w:type="spellEnd"/>
      <w:r w:rsidRPr="00791F5D">
        <w:t xml:space="preserve"> : le prénom de l’utilisateur</w:t>
      </w:r>
    </w:p>
    <w:p w14:paraId="1A2897D5" w14:textId="77777777" w:rsidR="00463920" w:rsidRPr="00791F5D" w:rsidRDefault="006E7116" w:rsidP="006E7116">
      <w:pPr>
        <w:pStyle w:val="Compact"/>
        <w:numPr>
          <w:ilvl w:val="3"/>
          <w:numId w:val="15"/>
        </w:numPr>
      </w:pPr>
      <w:proofErr w:type="spellStart"/>
      <w:proofErr w:type="gramStart"/>
      <w:r w:rsidRPr="00791F5D">
        <w:rPr>
          <w:rStyle w:val="VerbatimChar"/>
        </w:rPr>
        <w:t>user</w:t>
      </w:r>
      <w:proofErr w:type="gramEnd"/>
      <w:r w:rsidRPr="00791F5D">
        <w:rPr>
          <w:rStyle w:val="VerbatimChar"/>
        </w:rPr>
        <w:t>_lastname</w:t>
      </w:r>
      <w:proofErr w:type="spellEnd"/>
      <w:r w:rsidRPr="00791F5D">
        <w:t xml:space="preserve"> : le nom de famille de l’utilisateur</w:t>
      </w:r>
    </w:p>
    <w:p w14:paraId="22557E47" w14:textId="77777777" w:rsidR="00463920" w:rsidRPr="00791F5D" w:rsidRDefault="006E7116" w:rsidP="006E7116">
      <w:pPr>
        <w:pStyle w:val="Compact"/>
        <w:numPr>
          <w:ilvl w:val="3"/>
          <w:numId w:val="15"/>
        </w:numPr>
      </w:pPr>
      <w:proofErr w:type="spellStart"/>
      <w:proofErr w:type="gramStart"/>
      <w:r w:rsidRPr="00791F5D">
        <w:rPr>
          <w:rStyle w:val="VerbatimChar"/>
        </w:rPr>
        <w:t>permission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nom de sa permission (ex: Manager)</w:t>
      </w:r>
    </w:p>
    <w:p w14:paraId="44DA309A" w14:textId="77777777" w:rsidR="00463920" w:rsidRPr="00791F5D" w:rsidRDefault="006E7116" w:rsidP="006E7116">
      <w:pPr>
        <w:pStyle w:val="Compact"/>
        <w:numPr>
          <w:ilvl w:val="3"/>
          <w:numId w:val="15"/>
        </w:numPr>
      </w:pPr>
      <w:proofErr w:type="spellStart"/>
      <w:proofErr w:type="gramStart"/>
      <w:r w:rsidRPr="00791F5D">
        <w:rPr>
          <w:rStyle w:val="VerbatimChar"/>
        </w:rPr>
        <w:t>permission</w:t>
      </w:r>
      <w:proofErr w:type="gramEnd"/>
      <w:r w:rsidRPr="00791F5D">
        <w:rPr>
          <w:rStyle w:val="VerbatimChar"/>
        </w:rPr>
        <w:t>_level</w:t>
      </w:r>
      <w:proofErr w:type="spellEnd"/>
      <w:r w:rsidRPr="00791F5D">
        <w:t xml:space="preserve"> : le</w:t>
      </w:r>
      <w:r w:rsidRPr="00791F5D">
        <w:t xml:space="preserve"> niveau de la permission (ex : 2)</w:t>
      </w:r>
    </w:p>
    <w:p w14:paraId="01875060" w14:textId="77777777" w:rsidR="00463920" w:rsidRDefault="006E7116" w:rsidP="00791F5D">
      <w:pPr>
        <w:pStyle w:val="Titre4"/>
      </w:pPr>
      <w:bookmarkStart w:id="3" w:name="divers"/>
      <w:r>
        <w:lastRenderedPageBreak/>
        <w:t>Divers</w:t>
      </w:r>
      <w:bookmarkEnd w:id="3"/>
    </w:p>
    <w:p w14:paraId="3F2330D7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>Login d’un employé dans son restaurant</w:t>
      </w:r>
    </w:p>
    <w:p w14:paraId="44158A43" w14:textId="77777777" w:rsidR="00463920" w:rsidRDefault="006E7116" w:rsidP="006E7116">
      <w:pPr>
        <w:pStyle w:val="Compact"/>
        <w:numPr>
          <w:ilvl w:val="1"/>
          <w:numId w:val="16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user/get/</w:t>
      </w:r>
    </w:p>
    <w:p w14:paraId="09660FB3" w14:textId="77777777" w:rsidR="00463920" w:rsidRDefault="006E7116" w:rsidP="006E7116">
      <w:pPr>
        <w:pStyle w:val="Compact"/>
        <w:numPr>
          <w:ilvl w:val="1"/>
          <w:numId w:val="16"/>
        </w:numPr>
      </w:pPr>
      <w:r>
        <w:t>Paramètres :</w:t>
      </w:r>
    </w:p>
    <w:p w14:paraId="2B74F3F6" w14:textId="77777777" w:rsidR="00463920" w:rsidRPr="00791F5D" w:rsidRDefault="006E7116" w:rsidP="00791F5D">
      <w:pPr>
        <w:pStyle w:val="Compact"/>
      </w:pPr>
      <w:proofErr w:type="spellStart"/>
      <w:proofErr w:type="gramStart"/>
      <w:r w:rsidRPr="00791F5D">
        <w:rPr>
          <w:rStyle w:val="VerbatimChar"/>
        </w:rPr>
        <w:t>login</w:t>
      </w:r>
      <w:proofErr w:type="gramEnd"/>
      <w:r w:rsidRPr="00791F5D">
        <w:rPr>
          <w:rStyle w:val="VerbatimChar"/>
        </w:rPr>
        <w:t>_e</w:t>
      </w:r>
      <w:proofErr w:type="spellEnd"/>
      <w:r w:rsidRPr="00791F5D">
        <w:t xml:space="preserve"> : (il n’y </w:t>
      </w:r>
      <w:proofErr w:type="spellStart"/>
      <w:r w:rsidRPr="00791F5D">
        <w:t>à</w:t>
      </w:r>
      <w:proofErr w:type="spellEnd"/>
      <w:r w:rsidRPr="00791F5D">
        <w:t xml:space="preserve"> pas besoin de valeur)</w:t>
      </w:r>
    </w:p>
    <w:p w14:paraId="40BFE51B" w14:textId="77777777" w:rsidR="00463920" w:rsidRPr="00791F5D" w:rsidRDefault="006E7116" w:rsidP="00791F5D">
      <w:pPr>
        <w:pStyle w:val="Compact"/>
      </w:pPr>
      <w:proofErr w:type="gramStart"/>
      <w:r w:rsidRPr="00791F5D">
        <w:rPr>
          <w:rStyle w:val="VerbatimChar"/>
        </w:rPr>
        <w:t>username</w:t>
      </w:r>
      <w:proofErr w:type="gramEnd"/>
      <w:r w:rsidRPr="00791F5D">
        <w:t xml:space="preserve"> : l’identifiant à 4 chiffres de l’utilisateur</w:t>
      </w:r>
    </w:p>
    <w:p w14:paraId="1CC51441" w14:textId="77777777" w:rsidR="00463920" w:rsidRPr="00791F5D" w:rsidRDefault="006E7116" w:rsidP="00791F5D">
      <w:pPr>
        <w:pStyle w:val="Compact"/>
      </w:pPr>
      <w:proofErr w:type="gramStart"/>
      <w:r w:rsidRPr="00791F5D">
        <w:rPr>
          <w:rStyle w:val="VerbatimChar"/>
        </w:rPr>
        <w:t>password</w:t>
      </w:r>
      <w:proofErr w:type="gramEnd"/>
      <w:r w:rsidRPr="00791F5D">
        <w:t xml:space="preserve"> : le mot de passe </w:t>
      </w:r>
      <w:proofErr w:type="spellStart"/>
      <w:r w:rsidRPr="00791F5D">
        <w:t>hashé</w:t>
      </w:r>
      <w:proofErr w:type="spellEnd"/>
      <w:r w:rsidRPr="00791F5D">
        <w:t xml:space="preserve"> en sha25</w:t>
      </w:r>
      <w:r w:rsidRPr="00791F5D">
        <w:t>6</w:t>
      </w:r>
    </w:p>
    <w:p w14:paraId="4FA6B41D" w14:textId="77777777" w:rsidR="00463920" w:rsidRPr="00791F5D" w:rsidRDefault="006E7116" w:rsidP="006E7116">
      <w:pPr>
        <w:pStyle w:val="Compact"/>
        <w:numPr>
          <w:ilvl w:val="1"/>
          <w:numId w:val="16"/>
        </w:numPr>
      </w:pPr>
      <w:r w:rsidRPr="00791F5D">
        <w:t xml:space="preserve">Lien avec paramètres : </w:t>
      </w:r>
      <w:r w:rsidRPr="00791F5D">
        <w:rPr>
          <w:rStyle w:val="VerbatimChar"/>
        </w:rPr>
        <w:t>/api/v2/user/get</w:t>
      </w:r>
      <w:proofErr w:type="gramStart"/>
      <w:r w:rsidRPr="00791F5D">
        <w:rPr>
          <w:rStyle w:val="VerbatimChar"/>
        </w:rPr>
        <w:t>/?</w:t>
      </w:r>
      <w:proofErr w:type="spellStart"/>
      <w:proofErr w:type="gramEnd"/>
      <w:r w:rsidRPr="00791F5D">
        <w:rPr>
          <w:rStyle w:val="VerbatimChar"/>
        </w:rPr>
        <w:t>login&amp;username</w:t>
      </w:r>
      <w:proofErr w:type="spellEnd"/>
      <w:r w:rsidRPr="00791F5D">
        <w:rPr>
          <w:rStyle w:val="VerbatimChar"/>
        </w:rPr>
        <w:t xml:space="preserve">=[identifiant 4 chiffres]&amp;password=[mot de passe </w:t>
      </w:r>
      <w:proofErr w:type="spellStart"/>
      <w:r w:rsidRPr="00791F5D">
        <w:rPr>
          <w:rStyle w:val="VerbatimChar"/>
        </w:rPr>
        <w:t>hashé</w:t>
      </w:r>
      <w:proofErr w:type="spellEnd"/>
      <w:r w:rsidRPr="00791F5D">
        <w:rPr>
          <w:rStyle w:val="VerbatimChar"/>
        </w:rPr>
        <w:t xml:space="preserve"> (sha256)]</w:t>
      </w:r>
    </w:p>
    <w:p w14:paraId="4958A6B5" w14:textId="77777777" w:rsidR="00463920" w:rsidRDefault="006E7116" w:rsidP="006E7116">
      <w:pPr>
        <w:pStyle w:val="Compact"/>
        <w:numPr>
          <w:ilvl w:val="1"/>
          <w:numId w:val="16"/>
        </w:numPr>
      </w:pPr>
      <w:r>
        <w:t>Retour :</w:t>
      </w:r>
    </w:p>
    <w:p w14:paraId="6900565A" w14:textId="77777777" w:rsidR="00463920" w:rsidRPr="00791F5D" w:rsidRDefault="006E7116" w:rsidP="00791F5D">
      <w:pPr>
        <w:pStyle w:val="Compact"/>
      </w:pPr>
      <w:r w:rsidRPr="00791F5D">
        <w:t>Un tableau avec les champs :</w:t>
      </w:r>
    </w:p>
    <w:p w14:paraId="4CFDAA6A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id</w:t>
      </w:r>
      <w:r>
        <w:t xml:space="preserve"> :</w:t>
      </w:r>
      <w:proofErr w:type="gramEnd"/>
      <w:r>
        <w:t xml:space="preserve"> </w:t>
      </w:r>
      <w:proofErr w:type="spellStart"/>
      <w:r>
        <w:t>l’id</w:t>
      </w:r>
      <w:proofErr w:type="spellEnd"/>
      <w:r>
        <w:t xml:space="preserve"> de l’utilisateur</w:t>
      </w:r>
    </w:p>
    <w:p w14:paraId="3A7F77AE" w14:textId="77777777" w:rsidR="00463920" w:rsidRPr="00791F5D" w:rsidRDefault="006E7116" w:rsidP="00791F5D">
      <w:pPr>
        <w:pStyle w:val="Compact"/>
      </w:pPr>
      <w:proofErr w:type="spellStart"/>
      <w:proofErr w:type="gramStart"/>
      <w:r w:rsidRPr="00791F5D">
        <w:rPr>
          <w:rStyle w:val="VerbatimChar"/>
        </w:rPr>
        <w:t>firs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prénom de l’utilisateur</w:t>
      </w:r>
    </w:p>
    <w:p w14:paraId="471F1984" w14:textId="77777777" w:rsidR="00463920" w:rsidRPr="00791F5D" w:rsidRDefault="006E7116" w:rsidP="00791F5D">
      <w:pPr>
        <w:pStyle w:val="Compact"/>
      </w:pPr>
      <w:proofErr w:type="spellStart"/>
      <w:proofErr w:type="gramStart"/>
      <w:r w:rsidRPr="00791F5D">
        <w:rPr>
          <w:rStyle w:val="VerbatimChar"/>
        </w:rPr>
        <w:t>last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nom de famille</w:t>
      </w:r>
      <w:r w:rsidRPr="00791F5D">
        <w:t xml:space="preserve"> de l’utilisateur</w:t>
      </w:r>
    </w:p>
    <w:p w14:paraId="0F22A57D" w14:textId="77777777" w:rsidR="00463920" w:rsidRPr="00791F5D" w:rsidRDefault="006E7116" w:rsidP="00791F5D">
      <w:pPr>
        <w:pStyle w:val="Compact"/>
      </w:pPr>
      <w:proofErr w:type="gramStart"/>
      <w:r w:rsidRPr="00791F5D">
        <w:rPr>
          <w:rStyle w:val="VerbatimChar"/>
        </w:rPr>
        <w:t>phone</w:t>
      </w:r>
      <w:proofErr w:type="gramEnd"/>
      <w:r w:rsidRPr="00791F5D">
        <w:t xml:space="preserve"> : le numéro de téléphone de l’utilisateur</w:t>
      </w:r>
    </w:p>
    <w:p w14:paraId="3F33594B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email</w:t>
      </w:r>
      <w:r>
        <w:t xml:space="preserve"> :</w:t>
      </w:r>
      <w:proofErr w:type="gramEnd"/>
      <w:r>
        <w:t xml:space="preserve"> </w:t>
      </w:r>
      <w:proofErr w:type="spellStart"/>
      <w:r>
        <w:t>l’email</w:t>
      </w:r>
      <w:proofErr w:type="spellEnd"/>
      <w:r>
        <w:t xml:space="preserve"> de l’utilisateur</w:t>
      </w:r>
    </w:p>
    <w:p w14:paraId="2FF56485" w14:textId="77777777" w:rsidR="00463920" w:rsidRDefault="006E7116" w:rsidP="00791F5D">
      <w:pPr>
        <w:pStyle w:val="Compact"/>
        <w:numPr>
          <w:ilvl w:val="0"/>
          <w:numId w:val="0"/>
        </w:numPr>
      </w:pPr>
      <w:r>
        <w:t>Générer un identifiant numérique aléatoire</w:t>
      </w:r>
    </w:p>
    <w:p w14:paraId="741E06B9" w14:textId="77777777" w:rsidR="00463920" w:rsidRDefault="006E7116" w:rsidP="006E7116">
      <w:pPr>
        <w:pStyle w:val="Compact"/>
        <w:numPr>
          <w:ilvl w:val="1"/>
          <w:numId w:val="17"/>
        </w:numPr>
      </w:pPr>
      <w:r>
        <w:t xml:space="preserve">Lien : </w:t>
      </w:r>
      <w:r>
        <w:rPr>
          <w:rStyle w:val="VerbatimChar"/>
        </w:rPr>
        <w:t>/api/v2/user/username/generate/</w:t>
      </w:r>
    </w:p>
    <w:p w14:paraId="3EF4E131" w14:textId="77777777" w:rsidR="00463920" w:rsidRDefault="006E7116" w:rsidP="006E7116">
      <w:pPr>
        <w:pStyle w:val="Compact"/>
        <w:numPr>
          <w:ilvl w:val="1"/>
          <w:numId w:val="17"/>
        </w:numPr>
      </w:pPr>
      <w:r>
        <w:t>Paramètres :</w:t>
      </w:r>
    </w:p>
    <w:p w14:paraId="536FE38D" w14:textId="77777777" w:rsidR="00463920" w:rsidRDefault="006E7116" w:rsidP="00791F5D">
      <w:pPr>
        <w:pStyle w:val="Compact"/>
      </w:pPr>
      <w:r>
        <w:t>Aucun</w:t>
      </w:r>
    </w:p>
    <w:p w14:paraId="06796E65" w14:textId="77777777" w:rsidR="00463920" w:rsidRPr="00791F5D" w:rsidRDefault="006E7116" w:rsidP="006E7116">
      <w:pPr>
        <w:pStyle w:val="Compact"/>
        <w:numPr>
          <w:ilvl w:val="1"/>
          <w:numId w:val="17"/>
        </w:numPr>
      </w:pPr>
      <w:r w:rsidRPr="00791F5D">
        <w:t xml:space="preserve">Lien avec paramètres : </w:t>
      </w:r>
      <w:r w:rsidRPr="00791F5D">
        <w:rPr>
          <w:rStyle w:val="VerbatimChar"/>
        </w:rPr>
        <w:t>/api/v2/user/username/</w:t>
      </w:r>
      <w:proofErr w:type="spellStart"/>
      <w:r w:rsidRPr="00791F5D">
        <w:rPr>
          <w:rStyle w:val="VerbatimChar"/>
        </w:rPr>
        <w:t>generate</w:t>
      </w:r>
      <w:proofErr w:type="spellEnd"/>
      <w:r w:rsidRPr="00791F5D">
        <w:rPr>
          <w:rStyle w:val="VerbatimChar"/>
        </w:rPr>
        <w:t>/</w:t>
      </w:r>
    </w:p>
    <w:p w14:paraId="7B8CC7D1" w14:textId="77777777" w:rsidR="00463920" w:rsidRDefault="006E7116" w:rsidP="006E7116">
      <w:pPr>
        <w:pStyle w:val="Compact"/>
        <w:numPr>
          <w:ilvl w:val="1"/>
          <w:numId w:val="17"/>
        </w:numPr>
      </w:pPr>
      <w:r>
        <w:t>Retour :</w:t>
      </w:r>
    </w:p>
    <w:p w14:paraId="62DAA6CB" w14:textId="77777777" w:rsidR="00463920" w:rsidRDefault="006E7116" w:rsidP="00791F5D">
      <w:pPr>
        <w:pStyle w:val="Compact"/>
      </w:pPr>
      <w:proofErr w:type="gramStart"/>
      <w:r>
        <w:t>un</w:t>
      </w:r>
      <w:proofErr w:type="gramEnd"/>
      <w:r>
        <w:t xml:space="preserve"> numéro aléatoire</w:t>
      </w:r>
    </w:p>
    <w:p w14:paraId="793D9BF9" w14:textId="77777777" w:rsidR="00463920" w:rsidRDefault="006E7116" w:rsidP="00791F5D">
      <w:pPr>
        <w:pStyle w:val="Titre3"/>
      </w:pPr>
      <w:bookmarkStart w:id="4" w:name="floor"/>
      <w:r>
        <w:t>Floor</w:t>
      </w:r>
      <w:bookmarkEnd w:id="4"/>
    </w:p>
    <w:p w14:paraId="4B95A4AE" w14:textId="77777777" w:rsidR="00463920" w:rsidRDefault="006E7116" w:rsidP="00791F5D">
      <w:pPr>
        <w:pStyle w:val="FirstParagraph"/>
      </w:pPr>
      <w:r>
        <w:t xml:space="preserve">Lien : </w:t>
      </w:r>
      <w:r>
        <w:rPr>
          <w:rStyle w:val="VerbatimChar"/>
        </w:rPr>
        <w:t>/api/v2/etablishment/floor/</w:t>
      </w:r>
    </w:p>
    <w:p w14:paraId="46DB7F8D" w14:textId="77777777" w:rsidR="00463920" w:rsidRDefault="006E7116" w:rsidP="00791F5D">
      <w:pPr>
        <w:pStyle w:val="Titre4"/>
      </w:pPr>
      <w:bookmarkStart w:id="5" w:name="lecture-1"/>
      <w:r>
        <w:t>Lecture</w:t>
      </w:r>
      <w:bookmarkEnd w:id="5"/>
    </w:p>
    <w:p w14:paraId="6DB923FB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 xml:space="preserve">Récupérer tous les étages, zones et horaires d’un </w:t>
      </w:r>
      <w:proofErr w:type="spellStart"/>
      <w:r w:rsidRPr="00791F5D">
        <w:t>etablissement</w:t>
      </w:r>
      <w:proofErr w:type="spellEnd"/>
    </w:p>
    <w:p w14:paraId="72A63344" w14:textId="77777777" w:rsidR="00463920" w:rsidRDefault="006E7116" w:rsidP="006E7116">
      <w:pPr>
        <w:pStyle w:val="Compact"/>
        <w:numPr>
          <w:ilvl w:val="1"/>
          <w:numId w:val="18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etablishment/floor/get/</w:t>
      </w:r>
    </w:p>
    <w:p w14:paraId="6D09A4DF" w14:textId="77777777" w:rsidR="00463920" w:rsidRDefault="006E7116" w:rsidP="006E7116">
      <w:pPr>
        <w:pStyle w:val="Compact"/>
        <w:numPr>
          <w:ilvl w:val="1"/>
          <w:numId w:val="18"/>
        </w:numPr>
      </w:pPr>
      <w:r>
        <w:t>Paramètres :</w:t>
      </w:r>
    </w:p>
    <w:p w14:paraId="2606F1E1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id</w:t>
      </w:r>
      <w:proofErr w:type="gramEnd"/>
      <w:r>
        <w:t xml:space="preserve"> : l’id de l’établissement</w:t>
      </w:r>
    </w:p>
    <w:p w14:paraId="737A09BF" w14:textId="77777777" w:rsidR="00463920" w:rsidRPr="00791F5D" w:rsidRDefault="006E7116" w:rsidP="006E7116">
      <w:pPr>
        <w:pStyle w:val="Compact"/>
        <w:numPr>
          <w:ilvl w:val="1"/>
          <w:numId w:val="18"/>
        </w:numPr>
      </w:pPr>
      <w:r w:rsidRPr="00791F5D">
        <w:t>L</w:t>
      </w:r>
      <w:r w:rsidRPr="00791F5D">
        <w:t xml:space="preserve">ien avec paramètres : </w:t>
      </w:r>
      <w:r w:rsidRPr="00791F5D">
        <w:rPr>
          <w:rStyle w:val="VerbatimChar"/>
        </w:rPr>
        <w:t>/api/v2/etablishment/floor/get</w:t>
      </w:r>
      <w:proofErr w:type="gramStart"/>
      <w:r w:rsidRPr="00791F5D">
        <w:rPr>
          <w:rStyle w:val="VerbatimChar"/>
        </w:rPr>
        <w:t>/?</w:t>
      </w:r>
      <w:proofErr w:type="gramEnd"/>
      <w:r w:rsidRPr="00791F5D">
        <w:rPr>
          <w:rStyle w:val="VerbatimChar"/>
        </w:rPr>
        <w:t>id=[id de l'établissement]</w:t>
      </w:r>
    </w:p>
    <w:p w14:paraId="2BD4C964" w14:textId="77777777" w:rsidR="00463920" w:rsidRDefault="006E7116" w:rsidP="006E7116">
      <w:pPr>
        <w:pStyle w:val="Compact"/>
        <w:numPr>
          <w:ilvl w:val="1"/>
          <w:numId w:val="18"/>
        </w:numPr>
      </w:pPr>
      <w:r>
        <w:t>Retour :</w:t>
      </w:r>
    </w:p>
    <w:p w14:paraId="1D3ED57A" w14:textId="77777777" w:rsidR="00463920" w:rsidRPr="00791F5D" w:rsidRDefault="006E7116" w:rsidP="00791F5D">
      <w:pPr>
        <w:pStyle w:val="Compact"/>
      </w:pPr>
      <w:r w:rsidRPr="00791F5D">
        <w:t xml:space="preserve">Un tableau avec comme clés les id des </w:t>
      </w:r>
      <w:proofErr w:type="gramStart"/>
      <w:r w:rsidRPr="00791F5D">
        <w:t>étages:</w:t>
      </w:r>
      <w:proofErr w:type="gramEnd"/>
    </w:p>
    <w:p w14:paraId="0E905C20" w14:textId="77777777" w:rsidR="00463920" w:rsidRPr="00791F5D" w:rsidRDefault="006E7116" w:rsidP="006E7116">
      <w:pPr>
        <w:pStyle w:val="Compact"/>
        <w:numPr>
          <w:ilvl w:val="3"/>
          <w:numId w:val="19"/>
        </w:numPr>
      </w:pPr>
      <w:r w:rsidRPr="00791F5D">
        <w:rPr>
          <w:rStyle w:val="VerbatimChar"/>
        </w:rPr>
        <w:t>[</w:t>
      </w:r>
      <w:proofErr w:type="gramStart"/>
      <w:r w:rsidRPr="00791F5D">
        <w:rPr>
          <w:rStyle w:val="VerbatimChar"/>
        </w:rPr>
        <w:t>id</w:t>
      </w:r>
      <w:proofErr w:type="gramEnd"/>
      <w:r w:rsidRPr="00791F5D">
        <w:rPr>
          <w:rStyle w:val="VerbatimChar"/>
        </w:rPr>
        <w:t xml:space="preserve"> de l'étage]</w:t>
      </w:r>
      <w:r w:rsidRPr="00791F5D">
        <w:t xml:space="preserve"> </w:t>
      </w:r>
      <w:r w:rsidRPr="00791F5D">
        <w:t xml:space="preserve">: </w:t>
      </w:r>
      <w:proofErr w:type="spellStart"/>
      <w:r w:rsidRPr="00791F5D">
        <w:t>l’id</w:t>
      </w:r>
      <w:proofErr w:type="spellEnd"/>
      <w:r w:rsidRPr="00791F5D">
        <w:t xml:space="preserve"> de l’étage comme index du tableau afin de facilement le retrouver</w:t>
      </w:r>
    </w:p>
    <w:p w14:paraId="532AF0F2" w14:textId="77777777" w:rsidR="00463920" w:rsidRDefault="006E7116" w:rsidP="006E7116">
      <w:pPr>
        <w:pStyle w:val="Compact"/>
        <w:numPr>
          <w:ilvl w:val="4"/>
          <w:numId w:val="20"/>
        </w:numPr>
      </w:pPr>
      <w:proofErr w:type="gramStart"/>
      <w:r>
        <w:rPr>
          <w:rStyle w:val="VerbatimChar"/>
        </w:rPr>
        <w:t>name</w:t>
      </w:r>
      <w:proofErr w:type="gramEnd"/>
      <w:r>
        <w:t xml:space="preserve"> : le nom de l’étage</w:t>
      </w:r>
    </w:p>
    <w:p w14:paraId="316A4C08" w14:textId="77777777" w:rsidR="00463920" w:rsidRDefault="006E7116" w:rsidP="006E7116">
      <w:pPr>
        <w:pStyle w:val="Compact"/>
        <w:numPr>
          <w:ilvl w:val="4"/>
          <w:numId w:val="20"/>
        </w:numPr>
      </w:pPr>
      <w:proofErr w:type="gramStart"/>
      <w:r>
        <w:rPr>
          <w:rStyle w:val="VerbatimChar"/>
        </w:rPr>
        <w:t>zones</w:t>
      </w:r>
      <w:proofErr w:type="gramEnd"/>
      <w:r>
        <w:t xml:space="preserve"> : tableau des zones</w:t>
      </w:r>
    </w:p>
    <w:p w14:paraId="55F399C2" w14:textId="77777777" w:rsidR="00463920" w:rsidRPr="00791F5D" w:rsidRDefault="006E7116" w:rsidP="006E7116">
      <w:pPr>
        <w:pStyle w:val="Compact"/>
        <w:numPr>
          <w:ilvl w:val="5"/>
          <w:numId w:val="21"/>
        </w:numPr>
      </w:pPr>
      <w:r w:rsidRPr="00791F5D">
        <w:rPr>
          <w:rStyle w:val="VerbatimChar"/>
        </w:rPr>
        <w:t>[</w:t>
      </w:r>
      <w:proofErr w:type="gramStart"/>
      <w:r w:rsidRPr="00791F5D">
        <w:rPr>
          <w:rStyle w:val="VerbatimChar"/>
        </w:rPr>
        <w:t>nom</w:t>
      </w:r>
      <w:proofErr w:type="gramEnd"/>
      <w:r w:rsidRPr="00791F5D">
        <w:rPr>
          <w:rStyle w:val="VerbatimChar"/>
        </w:rPr>
        <w:t xml:space="preserve"> de la zone]</w:t>
      </w:r>
      <w:r w:rsidRPr="00791F5D">
        <w:t xml:space="preserve"> : le nom de la zone</w:t>
      </w:r>
    </w:p>
    <w:p w14:paraId="7D5E92EC" w14:textId="77777777" w:rsidR="00463920" w:rsidRPr="00791F5D" w:rsidRDefault="006E7116" w:rsidP="006E7116">
      <w:pPr>
        <w:pStyle w:val="Compact"/>
        <w:numPr>
          <w:ilvl w:val="5"/>
          <w:numId w:val="21"/>
        </w:numPr>
      </w:pPr>
      <w:r w:rsidRPr="00791F5D">
        <w:rPr>
          <w:rStyle w:val="VerbatimChar"/>
        </w:rPr>
        <w:t>[</w:t>
      </w:r>
      <w:proofErr w:type="spellStart"/>
      <w:proofErr w:type="gramStart"/>
      <w:r w:rsidRPr="00791F5D">
        <w:rPr>
          <w:rStyle w:val="VerbatimChar"/>
        </w:rPr>
        <w:t>xx:xx</w:t>
      </w:r>
      <w:proofErr w:type="gramEnd"/>
      <w:r w:rsidRPr="00791F5D">
        <w:rPr>
          <w:rStyle w:val="VerbatimChar"/>
        </w:rPr>
        <w:t>:xx</w:t>
      </w:r>
      <w:proofErr w:type="spellEnd"/>
      <w:r w:rsidRPr="00791F5D">
        <w:rPr>
          <w:rStyle w:val="VerbatimChar"/>
        </w:rPr>
        <w:t>]</w:t>
      </w:r>
      <w:r w:rsidRPr="00791F5D">
        <w:t xml:space="preserve"> : l’heure de début (</w:t>
      </w:r>
      <w:proofErr w:type="spellStart"/>
      <w:r w:rsidRPr="00791F5D">
        <w:rPr>
          <w:rStyle w:val="VerbatimChar"/>
        </w:rPr>
        <w:t>begin</w:t>
      </w:r>
      <w:proofErr w:type="spellEnd"/>
      <w:r w:rsidRPr="00791F5D">
        <w:t>)</w:t>
      </w:r>
    </w:p>
    <w:p w14:paraId="303753B5" w14:textId="77777777" w:rsidR="00463920" w:rsidRPr="00791F5D" w:rsidRDefault="006E7116" w:rsidP="006E7116">
      <w:pPr>
        <w:pStyle w:val="Compact"/>
        <w:numPr>
          <w:ilvl w:val="5"/>
          <w:numId w:val="21"/>
        </w:numPr>
      </w:pPr>
      <w:r w:rsidRPr="00791F5D">
        <w:rPr>
          <w:rStyle w:val="VerbatimChar"/>
        </w:rPr>
        <w:t>[</w:t>
      </w:r>
      <w:proofErr w:type="spellStart"/>
      <w:proofErr w:type="gramStart"/>
      <w:r w:rsidRPr="00791F5D">
        <w:rPr>
          <w:rStyle w:val="VerbatimChar"/>
        </w:rPr>
        <w:t>xx:xx</w:t>
      </w:r>
      <w:proofErr w:type="gramEnd"/>
      <w:r w:rsidRPr="00791F5D">
        <w:rPr>
          <w:rStyle w:val="VerbatimChar"/>
        </w:rPr>
        <w:t>:xx</w:t>
      </w:r>
      <w:proofErr w:type="spellEnd"/>
      <w:r w:rsidRPr="00791F5D">
        <w:rPr>
          <w:rStyle w:val="VerbatimChar"/>
        </w:rPr>
        <w:t>]</w:t>
      </w:r>
      <w:r w:rsidRPr="00791F5D">
        <w:t xml:space="preserve"> : l’heure de fin (</w:t>
      </w:r>
      <w:r w:rsidRPr="00791F5D">
        <w:rPr>
          <w:rStyle w:val="VerbatimChar"/>
        </w:rPr>
        <w:t>end</w:t>
      </w:r>
      <w:r w:rsidRPr="00791F5D">
        <w:t>)</w:t>
      </w:r>
    </w:p>
    <w:p w14:paraId="559316DA" w14:textId="77777777" w:rsidR="00463920" w:rsidRDefault="006E7116" w:rsidP="00791F5D">
      <w:pPr>
        <w:pStyle w:val="Titre4"/>
      </w:pPr>
      <w:bookmarkStart w:id="6" w:name="création"/>
      <w:proofErr w:type="spellStart"/>
      <w:r>
        <w:t>Création</w:t>
      </w:r>
      <w:bookmarkEnd w:id="6"/>
      <w:proofErr w:type="spellEnd"/>
    </w:p>
    <w:p w14:paraId="06E089B5" w14:textId="77777777" w:rsidR="00463920" w:rsidRDefault="006E7116" w:rsidP="00791F5D">
      <w:pPr>
        <w:pStyle w:val="Compact"/>
        <w:numPr>
          <w:ilvl w:val="0"/>
          <w:numId w:val="0"/>
        </w:numPr>
      </w:pPr>
      <w:r>
        <w:t>Créeation d’un étage</w:t>
      </w:r>
    </w:p>
    <w:p w14:paraId="6F0F966E" w14:textId="77777777" w:rsidR="00463920" w:rsidRDefault="006E7116" w:rsidP="006E7116">
      <w:pPr>
        <w:pStyle w:val="Compact"/>
        <w:numPr>
          <w:ilvl w:val="1"/>
          <w:numId w:val="22"/>
        </w:numPr>
      </w:pPr>
      <w:r>
        <w:lastRenderedPageBreak/>
        <w:t xml:space="preserve">Lien : </w:t>
      </w:r>
      <w:r>
        <w:rPr>
          <w:rStyle w:val="VerbatimChar"/>
        </w:rPr>
        <w:t>/api/v2/etablishment/floor/create/</w:t>
      </w:r>
    </w:p>
    <w:p w14:paraId="440AE436" w14:textId="77777777" w:rsidR="00463920" w:rsidRDefault="006E7116" w:rsidP="006E7116">
      <w:pPr>
        <w:pStyle w:val="Compact"/>
        <w:numPr>
          <w:ilvl w:val="1"/>
          <w:numId w:val="22"/>
        </w:numPr>
      </w:pPr>
      <w:r>
        <w:t>Paramètres :</w:t>
      </w:r>
    </w:p>
    <w:p w14:paraId="70E1B4F8" w14:textId="77777777" w:rsidR="00463920" w:rsidRPr="00791F5D" w:rsidRDefault="006E7116" w:rsidP="00791F5D">
      <w:pPr>
        <w:pStyle w:val="Compact"/>
      </w:pPr>
      <w:proofErr w:type="gramStart"/>
      <w:r w:rsidRPr="00791F5D">
        <w:rPr>
          <w:rStyle w:val="VerbatimChar"/>
        </w:rPr>
        <w:t>create</w:t>
      </w:r>
      <w:proofErr w:type="gramEnd"/>
      <w:r w:rsidRPr="00791F5D">
        <w:t xml:space="preserve"> : (il n’y </w:t>
      </w:r>
      <w:proofErr w:type="spellStart"/>
      <w:r w:rsidRPr="00791F5D">
        <w:t>à</w:t>
      </w:r>
      <w:proofErr w:type="spellEnd"/>
      <w:r w:rsidRPr="00791F5D">
        <w:t xml:space="preserve"> pas besoin de valeur)</w:t>
      </w:r>
    </w:p>
    <w:p w14:paraId="1DE887A1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name</w:t>
      </w:r>
      <w:r>
        <w:t xml:space="preserve"> :</w:t>
      </w:r>
      <w:proofErr w:type="gramEnd"/>
      <w:r>
        <w:t xml:space="preserve"> nom de l’étage</w:t>
      </w:r>
    </w:p>
    <w:p w14:paraId="7CA7F6F0" w14:textId="77777777" w:rsidR="00463920" w:rsidRDefault="006E7116" w:rsidP="00791F5D">
      <w:pPr>
        <w:pStyle w:val="Compact"/>
      </w:pPr>
      <w:r>
        <w:rPr>
          <w:rStyle w:val="VerbatimChar"/>
        </w:rPr>
        <w:t>etablishment</w:t>
      </w:r>
      <w:r>
        <w:t xml:space="preserve"> : l’id de l’établissement</w:t>
      </w:r>
    </w:p>
    <w:p w14:paraId="52B95204" w14:textId="77777777" w:rsidR="00463920" w:rsidRPr="00791F5D" w:rsidRDefault="006E7116" w:rsidP="006E7116">
      <w:pPr>
        <w:pStyle w:val="Compact"/>
        <w:numPr>
          <w:ilvl w:val="1"/>
          <w:numId w:val="22"/>
        </w:numPr>
      </w:pPr>
      <w:r w:rsidRPr="00791F5D">
        <w:t xml:space="preserve">Lien avec paramètres : </w:t>
      </w:r>
      <w:r w:rsidRPr="00791F5D">
        <w:rPr>
          <w:rStyle w:val="VerbatimChar"/>
        </w:rPr>
        <w:t>/api/v2/etablishment/floor/create</w:t>
      </w:r>
      <w:proofErr w:type="gramStart"/>
      <w:r w:rsidRPr="00791F5D">
        <w:rPr>
          <w:rStyle w:val="VerbatimChar"/>
        </w:rPr>
        <w:t>/?</w:t>
      </w:r>
      <w:proofErr w:type="spellStart"/>
      <w:proofErr w:type="gramEnd"/>
      <w:r w:rsidRPr="00791F5D">
        <w:rPr>
          <w:rStyle w:val="VerbatimChar"/>
        </w:rPr>
        <w:t>create&amp;name</w:t>
      </w:r>
      <w:proofErr w:type="spellEnd"/>
      <w:r w:rsidRPr="00791F5D">
        <w:rPr>
          <w:rStyle w:val="VerbatimChar"/>
        </w:rPr>
        <w:t xml:space="preserve">=[nom de </w:t>
      </w:r>
      <w:r w:rsidRPr="00791F5D">
        <w:rPr>
          <w:rStyle w:val="VerbatimChar"/>
        </w:rPr>
        <w:t>l'étage]&amp;etablishment=[id de l'établissement]</w:t>
      </w:r>
    </w:p>
    <w:p w14:paraId="2A8C54F9" w14:textId="77777777" w:rsidR="00463920" w:rsidRDefault="006E7116" w:rsidP="006E7116">
      <w:pPr>
        <w:pStyle w:val="Compact"/>
        <w:numPr>
          <w:ilvl w:val="1"/>
          <w:numId w:val="22"/>
        </w:numPr>
      </w:pPr>
      <w:r>
        <w:t>Retour :</w:t>
      </w:r>
    </w:p>
    <w:p w14:paraId="64A48F0D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nothing</w:t>
      </w:r>
      <w:proofErr w:type="gramEnd"/>
    </w:p>
    <w:p w14:paraId="1810C136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>Création d’un étage à partir d’un formulaire</w:t>
      </w:r>
    </w:p>
    <w:p w14:paraId="55D10623" w14:textId="77777777" w:rsidR="00463920" w:rsidRDefault="006E7116" w:rsidP="006E7116">
      <w:pPr>
        <w:pStyle w:val="Compact"/>
        <w:numPr>
          <w:ilvl w:val="1"/>
          <w:numId w:val="23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etablishment/floor/create/form/</w:t>
      </w:r>
    </w:p>
    <w:p w14:paraId="4EE55E88" w14:textId="77777777" w:rsidR="00463920" w:rsidRDefault="006E7116" w:rsidP="006E7116">
      <w:pPr>
        <w:pStyle w:val="Compact"/>
        <w:numPr>
          <w:ilvl w:val="1"/>
          <w:numId w:val="23"/>
        </w:numPr>
      </w:pPr>
      <w:r>
        <w:t>Paramètres :</w:t>
      </w:r>
    </w:p>
    <w:p w14:paraId="50685DDF" w14:textId="77777777" w:rsidR="00463920" w:rsidRDefault="006E7116" w:rsidP="00791F5D">
      <w:pPr>
        <w:pStyle w:val="Compact"/>
      </w:pPr>
      <w:r>
        <w:rPr>
          <w:rStyle w:val="VerbatimChar"/>
        </w:rPr>
        <w:t>$_POST</w:t>
      </w:r>
    </w:p>
    <w:p w14:paraId="4EE62561" w14:textId="77777777" w:rsidR="00463920" w:rsidRDefault="006E7116" w:rsidP="006E7116">
      <w:pPr>
        <w:pStyle w:val="Compact"/>
        <w:numPr>
          <w:ilvl w:val="3"/>
          <w:numId w:val="24"/>
        </w:numPr>
      </w:pPr>
      <w:proofErr w:type="gramStart"/>
      <w:r>
        <w:rPr>
          <w:rStyle w:val="VerbatimChar"/>
        </w:rPr>
        <w:t>name</w:t>
      </w:r>
      <w:proofErr w:type="gramEnd"/>
      <w:r>
        <w:t xml:space="preserve"> : nom de l’étage</w:t>
      </w:r>
    </w:p>
    <w:p w14:paraId="6E34CD42" w14:textId="77777777" w:rsidR="00463920" w:rsidRDefault="006E7116" w:rsidP="006E7116">
      <w:pPr>
        <w:pStyle w:val="Compact"/>
        <w:numPr>
          <w:ilvl w:val="3"/>
          <w:numId w:val="24"/>
        </w:numPr>
      </w:pPr>
      <w:proofErr w:type="gramStart"/>
      <w:r>
        <w:rPr>
          <w:rStyle w:val="VerbatimChar"/>
        </w:rPr>
        <w:t>etablishment</w:t>
      </w:r>
      <w:proofErr w:type="gramEnd"/>
      <w:r>
        <w:t xml:space="preserve"> : l’id de l’établissement</w:t>
      </w:r>
    </w:p>
    <w:p w14:paraId="7AB340B4" w14:textId="77777777" w:rsidR="00463920" w:rsidRDefault="006E7116" w:rsidP="006E7116">
      <w:pPr>
        <w:pStyle w:val="Compact"/>
        <w:numPr>
          <w:ilvl w:val="1"/>
          <w:numId w:val="23"/>
        </w:numPr>
      </w:pPr>
      <w:r>
        <w:t>Lien avec paramètres</w:t>
      </w:r>
      <w:r>
        <w:t xml:space="preserve"> : </w:t>
      </w:r>
      <w:r>
        <w:rPr>
          <w:rStyle w:val="VerbatimChar"/>
        </w:rPr>
        <w:t>/api/v2/etablishment/floor/create/form/</w:t>
      </w:r>
    </w:p>
    <w:p w14:paraId="49C6309A" w14:textId="77777777" w:rsidR="00463920" w:rsidRDefault="006E7116" w:rsidP="006E7116">
      <w:pPr>
        <w:pStyle w:val="Compact"/>
        <w:numPr>
          <w:ilvl w:val="1"/>
          <w:numId w:val="23"/>
        </w:numPr>
      </w:pPr>
      <w:r>
        <w:t>Retour :</w:t>
      </w:r>
    </w:p>
    <w:p w14:paraId="53435D7C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nothing</w:t>
      </w:r>
      <w:proofErr w:type="gramEnd"/>
    </w:p>
    <w:p w14:paraId="5A663A35" w14:textId="77777777" w:rsidR="00463920" w:rsidRDefault="006E7116" w:rsidP="00791F5D">
      <w:pPr>
        <w:pStyle w:val="Titre3"/>
      </w:pPr>
      <w:bookmarkStart w:id="7" w:name="schedule"/>
      <w:r>
        <w:t>Schedule</w:t>
      </w:r>
      <w:bookmarkEnd w:id="7"/>
    </w:p>
    <w:p w14:paraId="1ED3ED21" w14:textId="77777777" w:rsidR="00463920" w:rsidRDefault="006E7116" w:rsidP="00791F5D">
      <w:pPr>
        <w:pStyle w:val="FirstParagraph"/>
      </w:pPr>
      <w:r>
        <w:t xml:space="preserve">Lien : </w:t>
      </w:r>
      <w:r>
        <w:rPr>
          <w:rStyle w:val="VerbatimChar"/>
        </w:rPr>
        <w:t>/api/v2/etablishment/floor/zone/schedule/</w:t>
      </w:r>
    </w:p>
    <w:p w14:paraId="433CD7B7" w14:textId="77777777" w:rsidR="00463920" w:rsidRDefault="006E7116" w:rsidP="00791F5D">
      <w:pPr>
        <w:pStyle w:val="Titre4"/>
      </w:pPr>
      <w:bookmarkStart w:id="8" w:name="lecture-2"/>
      <w:r>
        <w:t>Lecture</w:t>
      </w:r>
      <w:bookmarkEnd w:id="8"/>
    </w:p>
    <w:p w14:paraId="102C6153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 xml:space="preserve">Récupère </w:t>
      </w:r>
      <w:proofErr w:type="spellStart"/>
      <w:r w:rsidRPr="00791F5D">
        <w:t>l’id</w:t>
      </w:r>
      <w:proofErr w:type="spellEnd"/>
      <w:r w:rsidRPr="00791F5D">
        <w:t xml:space="preserve"> de la dernière zone ajoutée</w:t>
      </w:r>
    </w:p>
    <w:p w14:paraId="119E5877" w14:textId="77777777" w:rsidR="00463920" w:rsidRDefault="006E7116" w:rsidP="006E7116">
      <w:pPr>
        <w:pStyle w:val="Compact"/>
        <w:numPr>
          <w:ilvl w:val="1"/>
          <w:numId w:val="25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etablishment/floor/zone/get/</w:t>
      </w:r>
    </w:p>
    <w:p w14:paraId="02B48043" w14:textId="77777777" w:rsidR="00463920" w:rsidRDefault="006E7116" w:rsidP="006E7116">
      <w:pPr>
        <w:pStyle w:val="Compact"/>
        <w:numPr>
          <w:ilvl w:val="1"/>
          <w:numId w:val="25"/>
        </w:numPr>
      </w:pPr>
      <w:r>
        <w:t>Paramètres :</w:t>
      </w:r>
    </w:p>
    <w:p w14:paraId="61A93233" w14:textId="77777777" w:rsidR="00463920" w:rsidRPr="00791F5D" w:rsidRDefault="006E7116" w:rsidP="00791F5D">
      <w:pPr>
        <w:pStyle w:val="Compact"/>
      </w:pPr>
      <w:proofErr w:type="gramStart"/>
      <w:r w:rsidRPr="00791F5D">
        <w:rPr>
          <w:rStyle w:val="VerbatimChar"/>
        </w:rPr>
        <w:t>last</w:t>
      </w:r>
      <w:proofErr w:type="gramEnd"/>
      <w:r w:rsidRPr="00791F5D">
        <w:t xml:space="preserve"> </w:t>
      </w:r>
      <w:r w:rsidRPr="00791F5D">
        <w:t xml:space="preserve">: (il n’y </w:t>
      </w:r>
      <w:proofErr w:type="spellStart"/>
      <w:r w:rsidRPr="00791F5D">
        <w:t>à</w:t>
      </w:r>
      <w:proofErr w:type="spellEnd"/>
      <w:r w:rsidRPr="00791F5D">
        <w:t xml:space="preserve"> pas besoin de valeur)</w:t>
      </w:r>
    </w:p>
    <w:p w14:paraId="32F7C0A6" w14:textId="77777777" w:rsidR="00463920" w:rsidRPr="00791F5D" w:rsidRDefault="006E7116" w:rsidP="006E7116">
      <w:pPr>
        <w:pStyle w:val="Compact"/>
        <w:numPr>
          <w:ilvl w:val="1"/>
          <w:numId w:val="25"/>
        </w:numPr>
      </w:pPr>
      <w:r w:rsidRPr="00791F5D">
        <w:t xml:space="preserve">Lien avec paramètres : </w:t>
      </w:r>
      <w:r w:rsidRPr="00791F5D">
        <w:rPr>
          <w:rStyle w:val="VerbatimChar"/>
        </w:rPr>
        <w:t>/api/v2/etablishment/floor/zone/get</w:t>
      </w:r>
      <w:proofErr w:type="gramStart"/>
      <w:r w:rsidRPr="00791F5D">
        <w:rPr>
          <w:rStyle w:val="VerbatimChar"/>
        </w:rPr>
        <w:t>/?last</w:t>
      </w:r>
      <w:proofErr w:type="gramEnd"/>
    </w:p>
    <w:p w14:paraId="65A65CEB" w14:textId="77777777" w:rsidR="00463920" w:rsidRDefault="006E7116" w:rsidP="006E7116">
      <w:pPr>
        <w:pStyle w:val="Compact"/>
        <w:numPr>
          <w:ilvl w:val="1"/>
          <w:numId w:val="25"/>
        </w:numPr>
      </w:pPr>
      <w:r>
        <w:t>Retour :</w:t>
      </w:r>
    </w:p>
    <w:p w14:paraId="3A47A18D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schedules</w:t>
      </w:r>
      <w:proofErr w:type="gramEnd"/>
      <w:r>
        <w:t xml:space="preserve"> :</w:t>
      </w:r>
    </w:p>
    <w:p w14:paraId="690D7390" w14:textId="77777777" w:rsidR="00463920" w:rsidRDefault="006E7116" w:rsidP="006E7116">
      <w:pPr>
        <w:pStyle w:val="Compact"/>
        <w:numPr>
          <w:ilvl w:val="3"/>
          <w:numId w:val="26"/>
        </w:numPr>
      </w:pPr>
      <w:proofErr w:type="gramStart"/>
      <w:r>
        <w:rPr>
          <w:rStyle w:val="VerbatimChar"/>
        </w:rPr>
        <w:t>schedule</w:t>
      </w:r>
      <w:proofErr w:type="gramEnd"/>
      <w:r>
        <w:rPr>
          <w:rStyle w:val="VerbatimChar"/>
        </w:rPr>
        <w:t>_id</w:t>
      </w:r>
      <w:r>
        <w:t xml:space="preserve"> : l’id de l’horaire</w:t>
      </w:r>
    </w:p>
    <w:p w14:paraId="4417573E" w14:textId="77777777" w:rsidR="00463920" w:rsidRDefault="006E7116" w:rsidP="006E7116">
      <w:pPr>
        <w:pStyle w:val="Compact"/>
        <w:numPr>
          <w:ilvl w:val="3"/>
          <w:numId w:val="26"/>
        </w:numPr>
      </w:pPr>
      <w:proofErr w:type="gramStart"/>
      <w:r>
        <w:rPr>
          <w:rStyle w:val="VerbatimChar"/>
        </w:rPr>
        <w:t>begin</w:t>
      </w:r>
      <w:proofErr w:type="gramEnd"/>
      <w:r>
        <w:t xml:space="preserve"> : l’heure de début</w:t>
      </w:r>
    </w:p>
    <w:p w14:paraId="588A47BF" w14:textId="3A176E7E" w:rsidR="00463920" w:rsidRDefault="006E7116" w:rsidP="006E7116">
      <w:pPr>
        <w:pStyle w:val="Compact"/>
        <w:numPr>
          <w:ilvl w:val="3"/>
          <w:numId w:val="26"/>
        </w:numPr>
      </w:pPr>
      <w:proofErr w:type="gramStart"/>
      <w:r>
        <w:rPr>
          <w:rStyle w:val="VerbatimChar"/>
        </w:rPr>
        <w:t>end</w:t>
      </w:r>
      <w:proofErr w:type="gramEnd"/>
      <w:r>
        <w:t xml:space="preserve"> : </w:t>
      </w:r>
      <w:proofErr w:type="spellStart"/>
      <w:r>
        <w:t>l’heure</w:t>
      </w:r>
      <w:proofErr w:type="spellEnd"/>
      <w:r>
        <w:t xml:space="preserve"> de fin</w:t>
      </w:r>
    </w:p>
    <w:p w14:paraId="4BEF499F" w14:textId="77777777" w:rsidR="00463920" w:rsidRPr="00791F5D" w:rsidRDefault="006E7116" w:rsidP="00791F5D">
      <w:pPr>
        <w:pStyle w:val="Titre3"/>
        <w:rPr>
          <w:lang w:val="fr-FR"/>
        </w:rPr>
      </w:pPr>
      <w:bookmarkStart w:id="9" w:name="images"/>
      <w:r w:rsidRPr="00791F5D">
        <w:rPr>
          <w:lang w:val="fr-FR"/>
        </w:rPr>
        <w:t>Images</w:t>
      </w:r>
      <w:bookmarkEnd w:id="9"/>
    </w:p>
    <w:p w14:paraId="35E82D6E" w14:textId="77777777" w:rsidR="00463920" w:rsidRPr="00791F5D" w:rsidRDefault="006E7116" w:rsidP="00791F5D">
      <w:pPr>
        <w:pStyle w:val="FirstParagraph"/>
      </w:pPr>
      <w:r w:rsidRPr="00791F5D">
        <w:t xml:space="preserve">Lien : </w:t>
      </w:r>
      <w:r w:rsidRPr="00791F5D">
        <w:rPr>
          <w:rStyle w:val="VerbatimChar"/>
        </w:rPr>
        <w:t>/api/v2/images/</w:t>
      </w:r>
    </w:p>
    <w:p w14:paraId="2723B88B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 xml:space="preserve">Récupérer les informations </w:t>
      </w:r>
      <w:proofErr w:type="spellStart"/>
      <w:r w:rsidRPr="00791F5D">
        <w:t>completes</w:t>
      </w:r>
      <w:proofErr w:type="spellEnd"/>
      <w:r w:rsidRPr="00791F5D">
        <w:t xml:space="preserve"> d’une image</w:t>
      </w:r>
    </w:p>
    <w:p w14:paraId="206B6F56" w14:textId="77777777" w:rsidR="00463920" w:rsidRDefault="006E7116" w:rsidP="006E7116">
      <w:pPr>
        <w:pStyle w:val="Compact"/>
        <w:numPr>
          <w:ilvl w:val="1"/>
          <w:numId w:val="27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images/get/</w:t>
      </w:r>
    </w:p>
    <w:p w14:paraId="549AEA9E" w14:textId="77777777" w:rsidR="00463920" w:rsidRDefault="006E7116" w:rsidP="006E7116">
      <w:pPr>
        <w:pStyle w:val="Compact"/>
        <w:numPr>
          <w:ilvl w:val="1"/>
          <w:numId w:val="27"/>
        </w:numPr>
      </w:pPr>
      <w:r>
        <w:t>Paramètres :</w:t>
      </w:r>
    </w:p>
    <w:p w14:paraId="562787F6" w14:textId="77777777" w:rsidR="00463920" w:rsidRPr="00791F5D" w:rsidRDefault="006E7116" w:rsidP="00791F5D">
      <w:pPr>
        <w:pStyle w:val="Compact"/>
      </w:pPr>
      <w:proofErr w:type="gramStart"/>
      <w:r w:rsidRPr="00791F5D">
        <w:rPr>
          <w:rStyle w:val="VerbatimChar"/>
        </w:rPr>
        <w:t>data</w:t>
      </w:r>
      <w:proofErr w:type="gramEnd"/>
      <w:r w:rsidRPr="00791F5D">
        <w:t xml:space="preserve"> : (il n’y </w:t>
      </w:r>
      <w:proofErr w:type="spellStart"/>
      <w:r w:rsidRPr="00791F5D">
        <w:t>à</w:t>
      </w:r>
      <w:proofErr w:type="spellEnd"/>
      <w:r w:rsidRPr="00791F5D">
        <w:t xml:space="preserve"> pas besoin de valeur)</w:t>
      </w:r>
    </w:p>
    <w:p w14:paraId="4597DD08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id</w:t>
      </w:r>
      <w:r>
        <w:t xml:space="preserve"> :</w:t>
      </w:r>
      <w:proofErr w:type="gramEnd"/>
      <w:r>
        <w:t xml:space="preserve"> </w:t>
      </w:r>
      <w:proofErr w:type="spellStart"/>
      <w:r>
        <w:t>l’id</w:t>
      </w:r>
      <w:proofErr w:type="spellEnd"/>
      <w:r>
        <w:t xml:space="preserve"> de l’image</w:t>
      </w:r>
    </w:p>
    <w:p w14:paraId="6E074EA0" w14:textId="77777777" w:rsidR="00463920" w:rsidRPr="00791F5D" w:rsidRDefault="006E7116" w:rsidP="006E7116">
      <w:pPr>
        <w:pStyle w:val="Compact"/>
        <w:numPr>
          <w:ilvl w:val="1"/>
          <w:numId w:val="27"/>
        </w:numPr>
      </w:pPr>
      <w:r w:rsidRPr="00791F5D">
        <w:t xml:space="preserve">Lien avec paramètres : </w:t>
      </w:r>
      <w:r w:rsidRPr="00791F5D">
        <w:rPr>
          <w:rStyle w:val="VerbatimChar"/>
        </w:rPr>
        <w:t>/api/v2/images/get</w:t>
      </w:r>
      <w:proofErr w:type="gramStart"/>
      <w:r w:rsidRPr="00791F5D">
        <w:rPr>
          <w:rStyle w:val="VerbatimChar"/>
        </w:rPr>
        <w:t>/?</w:t>
      </w:r>
      <w:proofErr w:type="spellStart"/>
      <w:proofErr w:type="gramEnd"/>
      <w:r w:rsidRPr="00791F5D">
        <w:rPr>
          <w:rStyle w:val="VerbatimChar"/>
        </w:rPr>
        <w:t>data&amp;id</w:t>
      </w:r>
      <w:proofErr w:type="spellEnd"/>
      <w:r w:rsidRPr="00791F5D">
        <w:rPr>
          <w:rStyle w:val="VerbatimChar"/>
        </w:rPr>
        <w:t>=[</w:t>
      </w:r>
      <w:proofErr w:type="spellStart"/>
      <w:r w:rsidRPr="00791F5D">
        <w:rPr>
          <w:rStyle w:val="VerbatimChar"/>
        </w:rPr>
        <w:t>l'id</w:t>
      </w:r>
      <w:proofErr w:type="spellEnd"/>
      <w:r w:rsidRPr="00791F5D">
        <w:rPr>
          <w:rStyle w:val="VerbatimChar"/>
        </w:rPr>
        <w:t xml:space="preserve"> de l'image]</w:t>
      </w:r>
    </w:p>
    <w:p w14:paraId="29603E59" w14:textId="77777777" w:rsidR="00463920" w:rsidRDefault="006E7116" w:rsidP="006E7116">
      <w:pPr>
        <w:pStyle w:val="Compact"/>
        <w:numPr>
          <w:ilvl w:val="1"/>
          <w:numId w:val="27"/>
        </w:numPr>
      </w:pPr>
      <w:r>
        <w:t>Retour :</w:t>
      </w:r>
    </w:p>
    <w:p w14:paraId="6C44974C" w14:textId="77777777" w:rsidR="00463920" w:rsidRDefault="006E7116" w:rsidP="00791F5D">
      <w:pPr>
        <w:pStyle w:val="Compact"/>
      </w:pPr>
      <w:r>
        <w:rPr>
          <w:rStyle w:val="VerbatimChar"/>
        </w:rPr>
        <w:t>[</w:t>
      </w:r>
      <w:proofErr w:type="gramStart"/>
      <w:r>
        <w:rPr>
          <w:rStyle w:val="VerbatimChar"/>
        </w:rPr>
        <w:t>le</w:t>
      </w:r>
      <w:proofErr w:type="gramEnd"/>
      <w:r>
        <w:rPr>
          <w:rStyle w:val="VerbatimChar"/>
        </w:rPr>
        <w:t xml:space="preserve"> path complet]</w:t>
      </w:r>
    </w:p>
    <w:p w14:paraId="1E6D3CF1" w14:textId="77777777" w:rsidR="00463920" w:rsidRDefault="006E7116" w:rsidP="00791F5D">
      <w:pPr>
        <w:pStyle w:val="Compact"/>
        <w:numPr>
          <w:ilvl w:val="0"/>
          <w:numId w:val="0"/>
        </w:numPr>
      </w:pPr>
      <w:r>
        <w:lastRenderedPageBreak/>
        <w:t>Etre rediriger sur l’image</w:t>
      </w:r>
    </w:p>
    <w:p w14:paraId="5FC7A69E" w14:textId="77777777" w:rsidR="00463920" w:rsidRDefault="006E7116" w:rsidP="006E7116">
      <w:pPr>
        <w:pStyle w:val="Compact"/>
        <w:numPr>
          <w:ilvl w:val="1"/>
          <w:numId w:val="28"/>
        </w:numPr>
      </w:pPr>
      <w:r>
        <w:t xml:space="preserve">Lien : </w:t>
      </w:r>
      <w:r>
        <w:rPr>
          <w:rStyle w:val="VerbatimChar"/>
        </w:rPr>
        <w:t>/api/v2/images/get/</w:t>
      </w:r>
    </w:p>
    <w:p w14:paraId="094FD6AA" w14:textId="77777777" w:rsidR="00463920" w:rsidRDefault="006E7116" w:rsidP="006E7116">
      <w:pPr>
        <w:pStyle w:val="Compact"/>
        <w:numPr>
          <w:ilvl w:val="1"/>
          <w:numId w:val="28"/>
        </w:numPr>
      </w:pPr>
      <w:r>
        <w:t>Paramètres :</w:t>
      </w:r>
    </w:p>
    <w:p w14:paraId="56EAF460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id</w:t>
      </w:r>
      <w:proofErr w:type="gramEnd"/>
      <w:r>
        <w:t xml:space="preserve"> : l’id de l’image</w:t>
      </w:r>
    </w:p>
    <w:p w14:paraId="0EADDEB2" w14:textId="77777777" w:rsidR="00463920" w:rsidRPr="00791F5D" w:rsidRDefault="006E7116" w:rsidP="006E7116">
      <w:pPr>
        <w:pStyle w:val="Compact"/>
        <w:numPr>
          <w:ilvl w:val="1"/>
          <w:numId w:val="28"/>
        </w:numPr>
      </w:pPr>
      <w:r w:rsidRPr="00791F5D">
        <w:t xml:space="preserve">Lien avec paramètres : </w:t>
      </w:r>
      <w:r w:rsidRPr="00791F5D">
        <w:rPr>
          <w:rStyle w:val="VerbatimChar"/>
        </w:rPr>
        <w:t>/api/v2/images/get</w:t>
      </w:r>
      <w:proofErr w:type="gramStart"/>
      <w:r w:rsidRPr="00791F5D">
        <w:rPr>
          <w:rStyle w:val="VerbatimChar"/>
        </w:rPr>
        <w:t>/?</w:t>
      </w:r>
      <w:proofErr w:type="gramEnd"/>
      <w:r w:rsidRPr="00791F5D">
        <w:rPr>
          <w:rStyle w:val="VerbatimChar"/>
        </w:rPr>
        <w:t>id=[</w:t>
      </w:r>
      <w:proofErr w:type="spellStart"/>
      <w:r w:rsidRPr="00791F5D">
        <w:rPr>
          <w:rStyle w:val="VerbatimChar"/>
        </w:rPr>
        <w:t>l'id</w:t>
      </w:r>
      <w:proofErr w:type="spellEnd"/>
      <w:r w:rsidRPr="00791F5D">
        <w:rPr>
          <w:rStyle w:val="VerbatimChar"/>
        </w:rPr>
        <w:t xml:space="preserve"> de l'image]</w:t>
      </w:r>
    </w:p>
    <w:p w14:paraId="3F4501A5" w14:textId="77777777" w:rsidR="00463920" w:rsidRDefault="006E7116" w:rsidP="006E7116">
      <w:pPr>
        <w:pStyle w:val="Compact"/>
        <w:numPr>
          <w:ilvl w:val="1"/>
          <w:numId w:val="28"/>
        </w:numPr>
      </w:pPr>
      <w:r>
        <w:t>Retour :</w:t>
      </w:r>
    </w:p>
    <w:p w14:paraId="555CEC82" w14:textId="77777777" w:rsidR="00463920" w:rsidRPr="00791F5D" w:rsidRDefault="006E7116" w:rsidP="00791F5D">
      <w:pPr>
        <w:pStyle w:val="Compact"/>
      </w:pPr>
      <w:r w:rsidRPr="00791F5D">
        <w:t>Redirection sur la page de l’image</w:t>
      </w:r>
    </w:p>
    <w:p w14:paraId="68EA21B3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 xml:space="preserve">Récupérer toutes les images d’un </w:t>
      </w:r>
      <w:proofErr w:type="spellStart"/>
      <w:r w:rsidRPr="00791F5D">
        <w:t>etablissement</w:t>
      </w:r>
      <w:proofErr w:type="spellEnd"/>
    </w:p>
    <w:p w14:paraId="791BAE22" w14:textId="77777777" w:rsidR="00463920" w:rsidRDefault="006E7116" w:rsidP="006E7116">
      <w:pPr>
        <w:pStyle w:val="Compact"/>
        <w:numPr>
          <w:ilvl w:val="1"/>
          <w:numId w:val="29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</w:t>
      </w:r>
      <w:r>
        <w:rPr>
          <w:rStyle w:val="VerbatimChar"/>
        </w:rPr>
        <w:t>2/images/get/</w:t>
      </w:r>
    </w:p>
    <w:p w14:paraId="35F453F3" w14:textId="77777777" w:rsidR="00463920" w:rsidRDefault="006E7116" w:rsidP="006E7116">
      <w:pPr>
        <w:pStyle w:val="Compact"/>
        <w:numPr>
          <w:ilvl w:val="1"/>
          <w:numId w:val="29"/>
        </w:numPr>
      </w:pPr>
      <w:r>
        <w:t>Paramètres :</w:t>
      </w:r>
    </w:p>
    <w:p w14:paraId="79456605" w14:textId="77777777" w:rsidR="00463920" w:rsidRPr="00791F5D" w:rsidRDefault="006E7116" w:rsidP="00791F5D">
      <w:pPr>
        <w:pStyle w:val="Compact"/>
      </w:pPr>
      <w:proofErr w:type="gramStart"/>
      <w:r w:rsidRPr="00791F5D">
        <w:rPr>
          <w:rStyle w:val="VerbatimChar"/>
        </w:rPr>
        <w:t>etablishment</w:t>
      </w:r>
      <w:proofErr w:type="gramEnd"/>
      <w:r w:rsidRPr="00791F5D">
        <w:t xml:space="preserve"> : (il n’y </w:t>
      </w:r>
      <w:proofErr w:type="spellStart"/>
      <w:r w:rsidRPr="00791F5D">
        <w:t>à</w:t>
      </w:r>
      <w:proofErr w:type="spellEnd"/>
      <w:r w:rsidRPr="00791F5D">
        <w:t xml:space="preserve"> pas besoin de valeur)</w:t>
      </w:r>
    </w:p>
    <w:p w14:paraId="7667B85D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id</w:t>
      </w:r>
      <w:r>
        <w:t xml:space="preserve"> :</w:t>
      </w:r>
      <w:proofErr w:type="gramEnd"/>
      <w:r>
        <w:t xml:space="preserve"> </w:t>
      </w:r>
      <w:proofErr w:type="spellStart"/>
      <w:r>
        <w:t>l’id</w:t>
      </w:r>
      <w:proofErr w:type="spellEnd"/>
      <w:r>
        <w:t xml:space="preserve"> de l’établissement</w:t>
      </w:r>
    </w:p>
    <w:p w14:paraId="0418AD04" w14:textId="77777777" w:rsidR="00463920" w:rsidRPr="00791F5D" w:rsidRDefault="006E7116" w:rsidP="006E7116">
      <w:pPr>
        <w:pStyle w:val="Compact"/>
        <w:numPr>
          <w:ilvl w:val="1"/>
          <w:numId w:val="29"/>
        </w:numPr>
      </w:pPr>
      <w:r w:rsidRPr="00791F5D">
        <w:t xml:space="preserve">Lien avec paramètres : </w:t>
      </w:r>
      <w:r w:rsidRPr="00791F5D">
        <w:rPr>
          <w:rStyle w:val="VerbatimChar"/>
        </w:rPr>
        <w:t>/api/v2/images/get</w:t>
      </w:r>
      <w:proofErr w:type="gramStart"/>
      <w:r w:rsidRPr="00791F5D">
        <w:rPr>
          <w:rStyle w:val="VerbatimChar"/>
        </w:rPr>
        <w:t>/?</w:t>
      </w:r>
      <w:proofErr w:type="spellStart"/>
      <w:proofErr w:type="gramEnd"/>
      <w:r w:rsidRPr="00791F5D">
        <w:rPr>
          <w:rStyle w:val="VerbatimChar"/>
        </w:rPr>
        <w:t>etablishment&amp;id</w:t>
      </w:r>
      <w:proofErr w:type="spellEnd"/>
      <w:r w:rsidRPr="00791F5D">
        <w:rPr>
          <w:rStyle w:val="VerbatimChar"/>
        </w:rPr>
        <w:t>=[</w:t>
      </w:r>
      <w:proofErr w:type="spellStart"/>
      <w:r w:rsidRPr="00791F5D">
        <w:rPr>
          <w:rStyle w:val="VerbatimChar"/>
        </w:rPr>
        <w:t>l'id</w:t>
      </w:r>
      <w:proofErr w:type="spellEnd"/>
      <w:r w:rsidRPr="00791F5D">
        <w:rPr>
          <w:rStyle w:val="VerbatimChar"/>
        </w:rPr>
        <w:t xml:space="preserve"> de l'établissement]</w:t>
      </w:r>
    </w:p>
    <w:p w14:paraId="41B23537" w14:textId="77777777" w:rsidR="00463920" w:rsidRDefault="006E7116" w:rsidP="006E7116">
      <w:pPr>
        <w:pStyle w:val="Compact"/>
        <w:numPr>
          <w:ilvl w:val="1"/>
          <w:numId w:val="29"/>
        </w:numPr>
      </w:pPr>
      <w:r>
        <w:t>Retour :</w:t>
      </w:r>
    </w:p>
    <w:p w14:paraId="6CB052BF" w14:textId="77777777" w:rsidR="00463920" w:rsidRPr="00791F5D" w:rsidRDefault="006E7116" w:rsidP="00791F5D">
      <w:pPr>
        <w:pStyle w:val="Compact"/>
      </w:pPr>
      <w:r w:rsidRPr="00791F5D">
        <w:t xml:space="preserve">Un </w:t>
      </w:r>
      <w:proofErr w:type="spellStart"/>
      <w:r w:rsidRPr="00791F5D">
        <w:t>tbaleau</w:t>
      </w:r>
      <w:proofErr w:type="spellEnd"/>
      <w:r w:rsidRPr="00791F5D">
        <w:t xml:space="preserve"> avec tous les </w:t>
      </w:r>
      <w:proofErr w:type="gramStart"/>
      <w:r w:rsidRPr="00791F5D">
        <w:t>chemins:</w:t>
      </w:r>
      <w:proofErr w:type="gramEnd"/>
    </w:p>
    <w:p w14:paraId="43636C70" w14:textId="77777777" w:rsidR="00463920" w:rsidRPr="00791F5D" w:rsidRDefault="006E7116" w:rsidP="006E7116">
      <w:pPr>
        <w:pStyle w:val="Compact"/>
        <w:numPr>
          <w:ilvl w:val="3"/>
          <w:numId w:val="30"/>
        </w:numPr>
      </w:pPr>
      <w:proofErr w:type="spellStart"/>
      <w:proofErr w:type="gramStart"/>
      <w:r w:rsidRPr="00791F5D">
        <w:rPr>
          <w:rStyle w:val="VerbatimChar"/>
        </w:rPr>
        <w:t>full</w:t>
      </w:r>
      <w:proofErr w:type="gramEnd"/>
      <w:r w:rsidRPr="00791F5D">
        <w:rPr>
          <w:rStyle w:val="VerbatimChar"/>
        </w:rPr>
        <w:t>_path</w:t>
      </w:r>
      <w:proofErr w:type="spellEnd"/>
      <w:r w:rsidRPr="00791F5D">
        <w:t xml:space="preserve"> : le lien compl</w:t>
      </w:r>
      <w:r w:rsidRPr="00791F5D">
        <w:t>et dans l’API pour rejoindre l’image</w:t>
      </w:r>
    </w:p>
    <w:p w14:paraId="5843D2B0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>Récupérer toutes les images d’un repas</w:t>
      </w:r>
    </w:p>
    <w:p w14:paraId="3CF68726" w14:textId="77777777" w:rsidR="00463920" w:rsidRDefault="006E7116" w:rsidP="006E7116">
      <w:pPr>
        <w:pStyle w:val="Compact"/>
        <w:numPr>
          <w:ilvl w:val="1"/>
          <w:numId w:val="31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images/get/</w:t>
      </w:r>
    </w:p>
    <w:p w14:paraId="58AB9525" w14:textId="77777777" w:rsidR="00463920" w:rsidRDefault="006E7116" w:rsidP="006E7116">
      <w:pPr>
        <w:pStyle w:val="Compact"/>
        <w:numPr>
          <w:ilvl w:val="1"/>
          <w:numId w:val="31"/>
        </w:numPr>
      </w:pPr>
      <w:r>
        <w:t>Paramètres :</w:t>
      </w:r>
    </w:p>
    <w:p w14:paraId="49858C33" w14:textId="77777777" w:rsidR="00463920" w:rsidRPr="00791F5D" w:rsidRDefault="006E7116" w:rsidP="00791F5D">
      <w:pPr>
        <w:pStyle w:val="Compact"/>
      </w:pPr>
      <w:proofErr w:type="gramStart"/>
      <w:r w:rsidRPr="00791F5D">
        <w:rPr>
          <w:rStyle w:val="VerbatimChar"/>
        </w:rPr>
        <w:t>dish</w:t>
      </w:r>
      <w:proofErr w:type="gramEnd"/>
      <w:r w:rsidRPr="00791F5D">
        <w:t xml:space="preserve"> : (il n’y </w:t>
      </w:r>
      <w:proofErr w:type="spellStart"/>
      <w:r w:rsidRPr="00791F5D">
        <w:t>à</w:t>
      </w:r>
      <w:proofErr w:type="spellEnd"/>
      <w:r w:rsidRPr="00791F5D">
        <w:t xml:space="preserve"> pas besoin de valeur)</w:t>
      </w:r>
    </w:p>
    <w:p w14:paraId="23605F9D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id</w:t>
      </w:r>
      <w:r>
        <w:t xml:space="preserve"> :</w:t>
      </w:r>
      <w:proofErr w:type="gramEnd"/>
      <w:r>
        <w:t xml:space="preserve"> </w:t>
      </w:r>
      <w:proofErr w:type="spellStart"/>
      <w:r>
        <w:t>l’id</w:t>
      </w:r>
      <w:proofErr w:type="spellEnd"/>
      <w:r>
        <w:t xml:space="preserve"> du repas</w:t>
      </w:r>
    </w:p>
    <w:p w14:paraId="4340D0C5" w14:textId="77777777" w:rsidR="00463920" w:rsidRPr="00791F5D" w:rsidRDefault="006E7116" w:rsidP="006E7116">
      <w:pPr>
        <w:pStyle w:val="Compact"/>
        <w:numPr>
          <w:ilvl w:val="1"/>
          <w:numId w:val="31"/>
        </w:numPr>
      </w:pPr>
      <w:r w:rsidRPr="00791F5D">
        <w:t xml:space="preserve">Lien avec paramètres : </w:t>
      </w:r>
      <w:r w:rsidRPr="00791F5D">
        <w:rPr>
          <w:rStyle w:val="VerbatimChar"/>
        </w:rPr>
        <w:t>/api/v2/images/get</w:t>
      </w:r>
      <w:proofErr w:type="gramStart"/>
      <w:r w:rsidRPr="00791F5D">
        <w:rPr>
          <w:rStyle w:val="VerbatimChar"/>
        </w:rPr>
        <w:t>/?</w:t>
      </w:r>
      <w:proofErr w:type="spellStart"/>
      <w:proofErr w:type="gramEnd"/>
      <w:r w:rsidRPr="00791F5D">
        <w:rPr>
          <w:rStyle w:val="VerbatimChar"/>
        </w:rPr>
        <w:t>dish&amp;id</w:t>
      </w:r>
      <w:proofErr w:type="spellEnd"/>
      <w:r w:rsidRPr="00791F5D">
        <w:rPr>
          <w:rStyle w:val="VerbatimChar"/>
        </w:rPr>
        <w:t>=[</w:t>
      </w:r>
      <w:proofErr w:type="spellStart"/>
      <w:r w:rsidRPr="00791F5D">
        <w:rPr>
          <w:rStyle w:val="VerbatimChar"/>
        </w:rPr>
        <w:t>l'id</w:t>
      </w:r>
      <w:proofErr w:type="spellEnd"/>
      <w:r w:rsidRPr="00791F5D">
        <w:rPr>
          <w:rStyle w:val="VerbatimChar"/>
        </w:rPr>
        <w:t xml:space="preserve"> du repas]</w:t>
      </w:r>
    </w:p>
    <w:p w14:paraId="2895DB07" w14:textId="77777777" w:rsidR="00463920" w:rsidRDefault="006E7116" w:rsidP="006E7116">
      <w:pPr>
        <w:pStyle w:val="Compact"/>
        <w:numPr>
          <w:ilvl w:val="1"/>
          <w:numId w:val="31"/>
        </w:numPr>
      </w:pPr>
      <w:r>
        <w:t>Retour :</w:t>
      </w:r>
    </w:p>
    <w:p w14:paraId="18005DA2" w14:textId="77777777" w:rsidR="00463920" w:rsidRPr="00791F5D" w:rsidRDefault="006E7116" w:rsidP="00791F5D">
      <w:pPr>
        <w:pStyle w:val="Compact"/>
      </w:pPr>
      <w:r w:rsidRPr="00791F5D">
        <w:t xml:space="preserve">Un </w:t>
      </w:r>
      <w:proofErr w:type="spellStart"/>
      <w:r w:rsidRPr="00791F5D">
        <w:t>tbaleau</w:t>
      </w:r>
      <w:proofErr w:type="spellEnd"/>
      <w:r w:rsidRPr="00791F5D">
        <w:t xml:space="preserve"> avec tous les </w:t>
      </w:r>
      <w:proofErr w:type="gramStart"/>
      <w:r w:rsidRPr="00791F5D">
        <w:t>chemins:</w:t>
      </w:r>
      <w:proofErr w:type="gramEnd"/>
    </w:p>
    <w:p w14:paraId="6114CB45" w14:textId="77777777" w:rsidR="00463920" w:rsidRPr="00791F5D" w:rsidRDefault="006E7116" w:rsidP="006E7116">
      <w:pPr>
        <w:pStyle w:val="Compact"/>
        <w:numPr>
          <w:ilvl w:val="3"/>
          <w:numId w:val="32"/>
        </w:numPr>
      </w:pPr>
      <w:proofErr w:type="spellStart"/>
      <w:proofErr w:type="gramStart"/>
      <w:r w:rsidRPr="00791F5D">
        <w:rPr>
          <w:rStyle w:val="VerbatimChar"/>
        </w:rPr>
        <w:t>full</w:t>
      </w:r>
      <w:proofErr w:type="gramEnd"/>
      <w:r w:rsidRPr="00791F5D">
        <w:rPr>
          <w:rStyle w:val="VerbatimChar"/>
        </w:rPr>
        <w:t>_path</w:t>
      </w:r>
      <w:proofErr w:type="spellEnd"/>
      <w:r w:rsidRPr="00791F5D">
        <w:t xml:space="preserve"> : le lien complet dans l’API pour rejoindre l’image</w:t>
      </w:r>
    </w:p>
    <w:p w14:paraId="75C6F17A" w14:textId="77777777" w:rsidR="00463920" w:rsidRPr="00791F5D" w:rsidRDefault="006E7116" w:rsidP="00791F5D">
      <w:pPr>
        <w:pStyle w:val="Compact"/>
        <w:numPr>
          <w:ilvl w:val="0"/>
          <w:numId w:val="0"/>
        </w:numPr>
      </w:pPr>
      <w:r w:rsidRPr="00791F5D">
        <w:t>Récupérer la photo de profil d’un utilisateur</w:t>
      </w:r>
    </w:p>
    <w:p w14:paraId="6C2AC63C" w14:textId="77777777" w:rsidR="00463920" w:rsidRDefault="006E7116" w:rsidP="006E7116">
      <w:pPr>
        <w:pStyle w:val="Compact"/>
        <w:numPr>
          <w:ilvl w:val="1"/>
          <w:numId w:val="33"/>
        </w:numPr>
      </w:pPr>
      <w:r>
        <w:t xml:space="preserve">Lien 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images/get/</w:t>
      </w:r>
    </w:p>
    <w:p w14:paraId="4003E1CF" w14:textId="77777777" w:rsidR="00463920" w:rsidRDefault="006E7116" w:rsidP="006E7116">
      <w:pPr>
        <w:pStyle w:val="Compact"/>
        <w:numPr>
          <w:ilvl w:val="1"/>
          <w:numId w:val="33"/>
        </w:numPr>
      </w:pPr>
      <w:r>
        <w:t>Paramètres :</w:t>
      </w:r>
    </w:p>
    <w:p w14:paraId="6FFA9F55" w14:textId="77777777" w:rsidR="00463920" w:rsidRPr="00791F5D" w:rsidRDefault="006E7116" w:rsidP="00791F5D">
      <w:pPr>
        <w:pStyle w:val="Compact"/>
      </w:pPr>
      <w:proofErr w:type="gramStart"/>
      <w:r w:rsidRPr="00791F5D">
        <w:rPr>
          <w:rStyle w:val="VerbatimChar"/>
        </w:rPr>
        <w:t>user</w:t>
      </w:r>
      <w:proofErr w:type="gramEnd"/>
      <w:r w:rsidRPr="00791F5D">
        <w:t xml:space="preserve"> : (il n’y </w:t>
      </w:r>
      <w:proofErr w:type="spellStart"/>
      <w:r w:rsidRPr="00791F5D">
        <w:t>à</w:t>
      </w:r>
      <w:proofErr w:type="spellEnd"/>
      <w:r w:rsidRPr="00791F5D">
        <w:t xml:space="preserve"> pas besoin de valeur)</w:t>
      </w:r>
    </w:p>
    <w:p w14:paraId="7CBF779C" w14:textId="77777777" w:rsidR="00463920" w:rsidRDefault="006E7116" w:rsidP="00791F5D">
      <w:pPr>
        <w:pStyle w:val="Compact"/>
      </w:pPr>
      <w:proofErr w:type="gramStart"/>
      <w:r>
        <w:rPr>
          <w:rStyle w:val="VerbatimChar"/>
        </w:rPr>
        <w:t>id</w:t>
      </w:r>
      <w:r>
        <w:t xml:space="preserve"> :</w:t>
      </w:r>
      <w:proofErr w:type="gramEnd"/>
      <w:r>
        <w:t xml:space="preserve"> </w:t>
      </w:r>
      <w:proofErr w:type="spellStart"/>
      <w:r>
        <w:t>l’id</w:t>
      </w:r>
      <w:proofErr w:type="spellEnd"/>
      <w:r>
        <w:t xml:space="preserve"> de l’établissement</w:t>
      </w:r>
    </w:p>
    <w:p w14:paraId="585CA610" w14:textId="77777777" w:rsidR="00463920" w:rsidRPr="00791F5D" w:rsidRDefault="006E7116" w:rsidP="006E7116">
      <w:pPr>
        <w:pStyle w:val="Compact"/>
        <w:numPr>
          <w:ilvl w:val="1"/>
          <w:numId w:val="33"/>
        </w:numPr>
      </w:pPr>
      <w:r w:rsidRPr="00791F5D">
        <w:t>Lien a</w:t>
      </w:r>
      <w:r w:rsidRPr="00791F5D">
        <w:t xml:space="preserve">vec paramètres : </w:t>
      </w:r>
      <w:r w:rsidRPr="00791F5D">
        <w:rPr>
          <w:rStyle w:val="VerbatimChar"/>
        </w:rPr>
        <w:t>/api/v2/images/get</w:t>
      </w:r>
      <w:proofErr w:type="gramStart"/>
      <w:r w:rsidRPr="00791F5D">
        <w:rPr>
          <w:rStyle w:val="VerbatimChar"/>
        </w:rPr>
        <w:t>/?</w:t>
      </w:r>
      <w:proofErr w:type="spellStart"/>
      <w:proofErr w:type="gramEnd"/>
      <w:r w:rsidRPr="00791F5D">
        <w:rPr>
          <w:rStyle w:val="VerbatimChar"/>
        </w:rPr>
        <w:t>user&amp;id</w:t>
      </w:r>
      <w:proofErr w:type="spellEnd"/>
      <w:r w:rsidRPr="00791F5D">
        <w:rPr>
          <w:rStyle w:val="VerbatimChar"/>
        </w:rPr>
        <w:t>=[</w:t>
      </w:r>
      <w:proofErr w:type="spellStart"/>
      <w:r w:rsidRPr="00791F5D">
        <w:rPr>
          <w:rStyle w:val="VerbatimChar"/>
        </w:rPr>
        <w:t>l'id</w:t>
      </w:r>
      <w:proofErr w:type="spellEnd"/>
      <w:r w:rsidRPr="00791F5D">
        <w:rPr>
          <w:rStyle w:val="VerbatimChar"/>
        </w:rPr>
        <w:t xml:space="preserve"> de l'établissement]</w:t>
      </w:r>
    </w:p>
    <w:p w14:paraId="755BA088" w14:textId="77777777" w:rsidR="00463920" w:rsidRDefault="006E7116" w:rsidP="006E7116">
      <w:pPr>
        <w:pStyle w:val="Compact"/>
        <w:numPr>
          <w:ilvl w:val="1"/>
          <w:numId w:val="33"/>
        </w:numPr>
      </w:pPr>
      <w:r>
        <w:t>Retour :</w:t>
      </w:r>
    </w:p>
    <w:p w14:paraId="572A70C0" w14:textId="77777777" w:rsidR="00463920" w:rsidRPr="00791F5D" w:rsidRDefault="006E7116" w:rsidP="00791F5D">
      <w:pPr>
        <w:pStyle w:val="Compact"/>
      </w:pPr>
      <w:r w:rsidRPr="00791F5D">
        <w:t xml:space="preserve">Un </w:t>
      </w:r>
      <w:proofErr w:type="spellStart"/>
      <w:r w:rsidRPr="00791F5D">
        <w:t>tbaleau</w:t>
      </w:r>
      <w:proofErr w:type="spellEnd"/>
      <w:r w:rsidRPr="00791F5D">
        <w:t xml:space="preserve"> avec tous les </w:t>
      </w:r>
      <w:proofErr w:type="gramStart"/>
      <w:r w:rsidRPr="00791F5D">
        <w:t>chemins:</w:t>
      </w:r>
      <w:proofErr w:type="gramEnd"/>
    </w:p>
    <w:p w14:paraId="12344C98" w14:textId="77777777" w:rsidR="00463920" w:rsidRPr="00791F5D" w:rsidRDefault="006E7116" w:rsidP="006E7116">
      <w:pPr>
        <w:pStyle w:val="Compact"/>
        <w:numPr>
          <w:ilvl w:val="3"/>
          <w:numId w:val="34"/>
        </w:numPr>
      </w:pPr>
      <w:proofErr w:type="spellStart"/>
      <w:proofErr w:type="gramStart"/>
      <w:r w:rsidRPr="00791F5D">
        <w:rPr>
          <w:rStyle w:val="VerbatimChar"/>
        </w:rPr>
        <w:t>full</w:t>
      </w:r>
      <w:proofErr w:type="gramEnd"/>
      <w:r w:rsidRPr="00791F5D">
        <w:rPr>
          <w:rStyle w:val="VerbatimChar"/>
        </w:rPr>
        <w:t>_path</w:t>
      </w:r>
      <w:proofErr w:type="spellEnd"/>
      <w:r w:rsidRPr="00791F5D">
        <w:t xml:space="preserve"> : le lien complet dans l’API pour rejoindre l’image</w:t>
      </w:r>
    </w:p>
    <w:p w14:paraId="7B6B2AB2" w14:textId="77777777" w:rsidR="00463920" w:rsidRDefault="006E7116" w:rsidP="00791F5D">
      <w:pPr>
        <w:pStyle w:val="Compact"/>
        <w:numPr>
          <w:ilvl w:val="0"/>
          <w:numId w:val="0"/>
        </w:numPr>
      </w:pPr>
      <w:r>
        <w:t xml:space="preserve">Mise </w:t>
      </w:r>
      <w:proofErr w:type="spellStart"/>
      <w:r>
        <w:t>en</w:t>
      </w:r>
      <w:proofErr w:type="spellEnd"/>
      <w:r>
        <w:t xml:space="preserve"> </w:t>
      </w:r>
      <w:proofErr w:type="spellStart"/>
      <w:r>
        <w:t>ligne</w:t>
      </w:r>
      <w:proofErr w:type="spellEnd"/>
      <w:r>
        <w:t xml:space="preserve"> </w:t>
      </w:r>
      <w:proofErr w:type="spellStart"/>
      <w:r>
        <w:t>d’une</w:t>
      </w:r>
      <w:proofErr w:type="spellEnd"/>
      <w:r>
        <w:t xml:space="preserve"> photo</w:t>
      </w:r>
    </w:p>
    <w:p w14:paraId="5951F9CE" w14:textId="77777777" w:rsidR="00463920" w:rsidRPr="00791F5D" w:rsidRDefault="006E7116" w:rsidP="006E7116">
      <w:pPr>
        <w:pStyle w:val="Compact"/>
        <w:numPr>
          <w:ilvl w:val="1"/>
          <w:numId w:val="35"/>
        </w:numPr>
      </w:pPr>
      <w:r w:rsidRPr="00791F5D">
        <w:t>Afin de mettre en ligne une photo il faut :</w:t>
      </w:r>
    </w:p>
    <w:p w14:paraId="38E93984" w14:textId="77777777" w:rsidR="00463920" w:rsidRDefault="006E7116" w:rsidP="006E7116">
      <w:pPr>
        <w:pStyle w:val="Compact"/>
        <w:numPr>
          <w:ilvl w:val="2"/>
          <w:numId w:val="36"/>
        </w:numPr>
      </w:pPr>
      <w:proofErr w:type="spellStart"/>
      <w:r>
        <w:t>Inclure</w:t>
      </w:r>
      <w:proofErr w:type="spellEnd"/>
      <w:r>
        <w:t xml:space="preserve"> le</w:t>
      </w:r>
      <w:r>
        <w:t xml:space="preserve"> </w:t>
      </w:r>
      <w:proofErr w:type="spellStart"/>
      <w:r>
        <w:t>fichier</w:t>
      </w:r>
      <w:proofErr w:type="spellEnd"/>
      <w:r>
        <w:t xml:space="preserve">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2/images/upload/index.php</w:t>
      </w:r>
    </w:p>
    <w:p w14:paraId="66504316" w14:textId="77777777" w:rsidR="00463920" w:rsidRPr="00791F5D" w:rsidRDefault="006E7116" w:rsidP="006E7116">
      <w:pPr>
        <w:pStyle w:val="Compact"/>
        <w:numPr>
          <w:ilvl w:val="2"/>
          <w:numId w:val="36"/>
        </w:numPr>
      </w:pPr>
      <w:r w:rsidRPr="00791F5D">
        <w:t xml:space="preserve">Dans ce fichier </w:t>
      </w:r>
      <w:proofErr w:type="gramStart"/>
      <w:r w:rsidRPr="00791F5D">
        <w:t>ce</w:t>
      </w:r>
      <w:proofErr w:type="gramEnd"/>
      <w:r w:rsidRPr="00791F5D">
        <w:t xml:space="preserve"> trouvent les 2 fonctions suivantes :</w:t>
      </w:r>
    </w:p>
    <w:p w14:paraId="302A7D6F" w14:textId="77777777" w:rsidR="00463920" w:rsidRDefault="006E7116" w:rsidP="006E7116">
      <w:pPr>
        <w:pStyle w:val="Compact"/>
        <w:numPr>
          <w:ilvl w:val="3"/>
          <w:numId w:val="37"/>
        </w:numPr>
      </w:pPr>
      <w:proofErr w:type="spellStart"/>
      <w:proofErr w:type="gramStart"/>
      <w:r>
        <w:rPr>
          <w:rStyle w:val="VerbatimChar"/>
        </w:rPr>
        <w:t>SaveImageEtablishemen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$</w:t>
      </w:r>
      <w:proofErr w:type="spellStart"/>
      <w:r>
        <w:rPr>
          <w:rStyle w:val="VerbatimChar"/>
        </w:rPr>
        <w:t>idEtbalishement</w:t>
      </w:r>
      <w:proofErr w:type="spellEnd"/>
      <w:r>
        <w:rPr>
          <w:rStyle w:val="VerbatimChar"/>
        </w:rPr>
        <w:t>, $</w:t>
      </w:r>
      <w:proofErr w:type="spellStart"/>
      <w:r>
        <w:rPr>
          <w:rStyle w:val="VerbatimChar"/>
        </w:rPr>
        <w:t>idUploader</w:t>
      </w:r>
      <w:proofErr w:type="spellEnd"/>
      <w:r>
        <w:rPr>
          <w:rStyle w:val="VerbatimChar"/>
        </w:rPr>
        <w:t>, $file, $</w:t>
      </w:r>
      <w:proofErr w:type="spellStart"/>
      <w:r>
        <w:rPr>
          <w:rStyle w:val="VerbatimChar"/>
        </w:rPr>
        <w:t>target_dir</w:t>
      </w:r>
      <w:proofErr w:type="spellEnd"/>
      <w:r>
        <w:rPr>
          <w:rStyle w:val="VerbatimChar"/>
        </w:rPr>
        <w:t>, $toMove)</w:t>
      </w:r>
    </w:p>
    <w:p w14:paraId="691AC804" w14:textId="77777777" w:rsidR="00463920" w:rsidRDefault="006E7116" w:rsidP="006E7116">
      <w:pPr>
        <w:pStyle w:val="Compact"/>
        <w:numPr>
          <w:ilvl w:val="3"/>
          <w:numId w:val="37"/>
        </w:numPr>
      </w:pPr>
      <w:proofErr w:type="gramStart"/>
      <w:r>
        <w:rPr>
          <w:rStyle w:val="VerbatimChar"/>
          <w:strike/>
        </w:rPr>
        <w:t>SaveImageDish(</w:t>
      </w:r>
      <w:proofErr w:type="gramEnd"/>
      <w:r>
        <w:rPr>
          <w:rStyle w:val="VerbatimChar"/>
          <w:strike/>
        </w:rPr>
        <w:t>$idDish, $idUploader, $file, $target_dir, $toMove)</w:t>
      </w:r>
      <w:r>
        <w:t xml:space="preserve"> N’est plus </w:t>
      </w:r>
      <w:r>
        <w:t>valide</w:t>
      </w:r>
    </w:p>
    <w:p w14:paraId="4378203D" w14:textId="77777777" w:rsidR="00463920" w:rsidRDefault="006E7116" w:rsidP="006E7116">
      <w:pPr>
        <w:pStyle w:val="Compact"/>
        <w:numPr>
          <w:ilvl w:val="3"/>
          <w:numId w:val="37"/>
        </w:numPr>
      </w:pPr>
      <w:proofErr w:type="gramStart"/>
      <w:r>
        <w:rPr>
          <w:rStyle w:val="VerbatimChar"/>
          <w:strike/>
        </w:rPr>
        <w:t>SaveImageUser(</w:t>
      </w:r>
      <w:proofErr w:type="gramEnd"/>
      <w:r>
        <w:rPr>
          <w:rStyle w:val="VerbatimChar"/>
          <w:strike/>
        </w:rPr>
        <w:t>$idDish, $idUploader, $file, $target_dir, $toMove)</w:t>
      </w:r>
      <w:r>
        <w:t xml:space="preserve"> N’est plus valide</w:t>
      </w:r>
    </w:p>
    <w:p w14:paraId="72799561" w14:textId="77777777" w:rsidR="00463920" w:rsidRPr="00791F5D" w:rsidRDefault="006E7116" w:rsidP="00791F5D">
      <w:pPr>
        <w:pStyle w:val="Compact"/>
        <w:numPr>
          <w:ilvl w:val="2"/>
          <w:numId w:val="1"/>
        </w:numPr>
      </w:pPr>
      <w:proofErr w:type="gramStart"/>
      <w:r w:rsidRPr="00791F5D">
        <w:lastRenderedPageBreak/>
        <w:t>Les deux fonction</w:t>
      </w:r>
      <w:proofErr w:type="gramEnd"/>
      <w:r w:rsidRPr="00791F5D">
        <w:t xml:space="preserve"> prennent les paramètres suivants :</w:t>
      </w:r>
    </w:p>
    <w:p w14:paraId="3D64A68B" w14:textId="77777777" w:rsidR="00463920" w:rsidRPr="00791F5D" w:rsidRDefault="006E7116" w:rsidP="006E7116">
      <w:pPr>
        <w:pStyle w:val="Compact"/>
        <w:numPr>
          <w:ilvl w:val="3"/>
          <w:numId w:val="38"/>
        </w:numPr>
      </w:pPr>
      <w:proofErr w:type="spellStart"/>
      <w:proofErr w:type="gramStart"/>
      <w:r w:rsidRPr="00791F5D">
        <w:rPr>
          <w:rStyle w:val="VerbatimChar"/>
        </w:rPr>
        <w:t>idEtablissement</w:t>
      </w:r>
      <w:proofErr w:type="spellEnd"/>
      <w:proofErr w:type="gramEnd"/>
      <w:r w:rsidRPr="00791F5D">
        <w:t xml:space="preserve"> ou </w:t>
      </w:r>
      <w:proofErr w:type="spellStart"/>
      <w:r w:rsidRPr="00791F5D">
        <w:rPr>
          <w:rStyle w:val="VerbatimChar"/>
        </w:rPr>
        <w:t>idDish</w:t>
      </w:r>
      <w:proofErr w:type="spellEnd"/>
      <w:r w:rsidRPr="00791F5D">
        <w:t xml:space="preserve"> ou </w:t>
      </w:r>
      <w:proofErr w:type="spellStart"/>
      <w:r w:rsidRPr="00791F5D">
        <w:rPr>
          <w:rStyle w:val="VerbatimChar"/>
        </w:rPr>
        <w:t>idUser</w:t>
      </w:r>
      <w:proofErr w:type="spellEnd"/>
      <w:r w:rsidRPr="00791F5D">
        <w:t xml:space="preserve"> en fonction de quelle fonction on appelle</w:t>
      </w:r>
    </w:p>
    <w:p w14:paraId="59560985" w14:textId="77777777" w:rsidR="00463920" w:rsidRPr="00791F5D" w:rsidRDefault="006E7116" w:rsidP="006E7116">
      <w:pPr>
        <w:pStyle w:val="Compact"/>
        <w:numPr>
          <w:ilvl w:val="3"/>
          <w:numId w:val="38"/>
        </w:numPr>
      </w:pPr>
      <w:proofErr w:type="spellStart"/>
      <w:proofErr w:type="gramStart"/>
      <w:r w:rsidRPr="00791F5D">
        <w:rPr>
          <w:rStyle w:val="VerbatimChar"/>
        </w:rPr>
        <w:t>idUploader</w:t>
      </w:r>
      <w:proofErr w:type="spellEnd"/>
      <w:proofErr w:type="gramEnd"/>
      <w:r w:rsidRPr="00791F5D">
        <w:t xml:space="preserve"> : </w:t>
      </w:r>
      <w:proofErr w:type="spellStart"/>
      <w:r w:rsidRPr="00791F5D">
        <w:t>l’id</w:t>
      </w:r>
      <w:proofErr w:type="spellEnd"/>
      <w:r w:rsidRPr="00791F5D">
        <w:t xml:space="preserve"> du user qui met e</w:t>
      </w:r>
      <w:r w:rsidRPr="00791F5D">
        <w:t>n ligne la photo</w:t>
      </w:r>
    </w:p>
    <w:p w14:paraId="54B82A27" w14:textId="77777777" w:rsidR="00463920" w:rsidRPr="00791F5D" w:rsidRDefault="006E7116" w:rsidP="006E7116">
      <w:pPr>
        <w:pStyle w:val="Compact"/>
        <w:numPr>
          <w:ilvl w:val="3"/>
          <w:numId w:val="38"/>
        </w:numPr>
      </w:pPr>
      <w:proofErr w:type="spellStart"/>
      <w:proofErr w:type="gramStart"/>
      <w:r w:rsidRPr="00791F5D">
        <w:rPr>
          <w:rStyle w:val="VerbatimChar"/>
        </w:rPr>
        <w:t>file</w:t>
      </w:r>
      <w:proofErr w:type="gramEnd"/>
      <w:r w:rsidRPr="00791F5D">
        <w:rPr>
          <w:rStyle w:val="VerbatimChar"/>
        </w:rPr>
        <w:t>_name</w:t>
      </w:r>
      <w:proofErr w:type="spellEnd"/>
      <w:r w:rsidRPr="00791F5D">
        <w:t xml:space="preserve"> : le nom de la photo à créer</w:t>
      </w:r>
    </w:p>
    <w:p w14:paraId="3835F728" w14:textId="77777777" w:rsidR="00463920" w:rsidRPr="00791F5D" w:rsidRDefault="006E7116" w:rsidP="006E7116">
      <w:pPr>
        <w:pStyle w:val="Compact"/>
        <w:numPr>
          <w:ilvl w:val="3"/>
          <w:numId w:val="38"/>
        </w:numPr>
      </w:pPr>
      <w:r w:rsidRPr="00791F5D">
        <w:rPr>
          <w:rStyle w:val="VerbatimChar"/>
        </w:rPr>
        <w:t>$tmp</w:t>
      </w:r>
      <w:r w:rsidRPr="00791F5D">
        <w:t xml:space="preserve"> : le fichier </w:t>
      </w:r>
      <w:proofErr w:type="spellStart"/>
      <w:r w:rsidRPr="00791F5D">
        <w:t>tempon</w:t>
      </w:r>
      <w:proofErr w:type="spellEnd"/>
      <w:r w:rsidRPr="00791F5D">
        <w:t xml:space="preserve"> de l’image</w:t>
      </w:r>
      <w:bookmarkEnd w:id="0"/>
    </w:p>
    <w:sectPr w:rsidR="00463920" w:rsidRPr="00791F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455897" w14:textId="77777777" w:rsidR="006E7116" w:rsidRDefault="006E7116">
      <w:pPr>
        <w:spacing w:after="0"/>
      </w:pPr>
      <w:r>
        <w:separator/>
      </w:r>
    </w:p>
  </w:endnote>
  <w:endnote w:type="continuationSeparator" w:id="0">
    <w:p w14:paraId="64D22BE2" w14:textId="77777777" w:rsidR="006E7116" w:rsidRDefault="006E71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4C2126" w14:textId="77777777" w:rsidR="006E7116" w:rsidRDefault="006E7116">
      <w:r>
        <w:separator/>
      </w:r>
    </w:p>
  </w:footnote>
  <w:footnote w:type="continuationSeparator" w:id="0">
    <w:p w14:paraId="6F6AC1D6" w14:textId="77777777" w:rsidR="006E7116" w:rsidRDefault="006E71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4666E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4F44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08B43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pStyle w:val="Compac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3920"/>
    <w:rsid w:val="004E29B3"/>
    <w:rsid w:val="00590D07"/>
    <w:rsid w:val="006E7116"/>
    <w:rsid w:val="00784D58"/>
    <w:rsid w:val="00791F5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439543"/>
  <w15:docId w15:val="{B6E0D793-5BA6-46C8-A54D-E7C0505C1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791F5D"/>
    <w:rPr>
      <w:rFonts w:ascii="Arial" w:hAnsi="Arial" w:cs="Arial"/>
      <w:sz w:val="20"/>
      <w:szCs w:val="20"/>
      <w:lang w:val="fr-FR"/>
    </w:rPr>
  </w:style>
  <w:style w:type="paragraph" w:customStyle="1" w:styleId="Compact">
    <w:name w:val="Compact"/>
    <w:basedOn w:val="Corpsdetexte"/>
    <w:qFormat/>
    <w:rsid w:val="00791F5D"/>
    <w:pPr>
      <w:numPr>
        <w:ilvl w:val="2"/>
        <w:numId w:val="14"/>
      </w:numPr>
      <w:spacing w:before="36" w:after="36"/>
    </w:pPr>
    <w:rPr>
      <w:rFonts w:ascii="Arial" w:hAnsi="Arial" w:cs="Arial"/>
      <w:sz w:val="20"/>
      <w:szCs w:val="20"/>
      <w:lang w:val="fr-FR"/>
    </w:r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165</Words>
  <Characters>6645</Characters>
  <Application>Microsoft Office Word</Application>
  <DocSecurity>0</DocSecurity>
  <Lines>55</Lines>
  <Paragraphs>15</Paragraphs>
  <ScaleCrop>false</ScaleCrop>
  <Company/>
  <LinksUpToDate>false</LinksUpToDate>
  <CharactersWithSpaces>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nstantin Herrmann</cp:lastModifiedBy>
  <cp:revision>2</cp:revision>
  <dcterms:created xsi:type="dcterms:W3CDTF">2020-05-05T13:27:00Z</dcterms:created>
  <dcterms:modified xsi:type="dcterms:W3CDTF">2020-05-05T13:37:00Z</dcterms:modified>
</cp:coreProperties>
</file>